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B74395" w14:textId="70AA3B8F" w:rsidR="00070B6F" w:rsidRPr="004D23A3" w:rsidRDefault="004D23A3" w:rsidP="004D23A3">
      <w:pPr>
        <w:jc w:val="center"/>
        <w:rPr>
          <w:b/>
          <w:bCs/>
        </w:rPr>
      </w:pPr>
      <w:r w:rsidRPr="004D23A3">
        <w:rPr>
          <w:b/>
          <w:bCs/>
        </w:rPr>
        <w:t>Supplementary information</w:t>
      </w:r>
    </w:p>
    <w:p w14:paraId="35177C90" w14:textId="77777777" w:rsidR="004D23A3" w:rsidRDefault="004D23A3"/>
    <w:p w14:paraId="793D30DA" w14:textId="7D0F4FF0" w:rsidR="004D23A3" w:rsidRDefault="004D23A3" w:rsidP="004D23A3">
      <w:r w:rsidRPr="004D23A3">
        <w:t>Samayamuthu</w:t>
      </w:r>
      <w:r>
        <w:t xml:space="preserve"> MJ, </w:t>
      </w:r>
      <w:r w:rsidRPr="004D23A3">
        <w:t>Kravchenko</w:t>
      </w:r>
      <w:r>
        <w:t xml:space="preserve"> O, </w:t>
      </w:r>
      <w:r w:rsidRPr="004D23A3">
        <w:t>Lo-Ciganic</w:t>
      </w:r>
      <w:r>
        <w:t xml:space="preserve"> W-H, </w:t>
      </w:r>
      <w:r w:rsidRPr="007273C4">
        <w:rPr>
          <w:sz w:val="22"/>
          <w:szCs w:val="22"/>
        </w:rPr>
        <w:t>Sadhu</w:t>
      </w:r>
      <w:r>
        <w:rPr>
          <w:sz w:val="22"/>
          <w:szCs w:val="22"/>
        </w:rPr>
        <w:t xml:space="preserve"> EM, </w:t>
      </w:r>
      <w:r w:rsidRPr="3155B457">
        <w:rPr>
          <w:sz w:val="22"/>
          <w:szCs w:val="22"/>
        </w:rPr>
        <w:t>Yang</w:t>
      </w:r>
      <w:r>
        <w:rPr>
          <w:sz w:val="22"/>
          <w:szCs w:val="22"/>
        </w:rPr>
        <w:t xml:space="preserve"> Y, </w:t>
      </w:r>
      <w:r w:rsidRPr="004D23A3">
        <w:rPr>
          <w:sz w:val="22"/>
          <w:szCs w:val="22"/>
        </w:rPr>
        <w:t>Visweswaran</w:t>
      </w:r>
      <w:r>
        <w:rPr>
          <w:sz w:val="22"/>
          <w:szCs w:val="22"/>
        </w:rPr>
        <w:t xml:space="preserve"> S, </w:t>
      </w:r>
      <w:r w:rsidRPr="007273C4">
        <w:rPr>
          <w:sz w:val="22"/>
          <w:szCs w:val="22"/>
        </w:rPr>
        <w:t>Gopalakrishnan</w:t>
      </w:r>
      <w:r>
        <w:rPr>
          <w:sz w:val="22"/>
          <w:szCs w:val="22"/>
        </w:rPr>
        <w:t xml:space="preserve"> V. </w:t>
      </w:r>
      <w:r w:rsidRPr="004D23A3">
        <w:t xml:space="preserve">Trends in the </w:t>
      </w:r>
      <w:r w:rsidR="00E06059">
        <w:t>i</w:t>
      </w:r>
      <w:r w:rsidRPr="004D23A3">
        <w:t xml:space="preserve">ncidence of </w:t>
      </w:r>
      <w:r w:rsidR="00E06059">
        <w:t>p</w:t>
      </w:r>
      <w:r w:rsidRPr="004D23A3">
        <w:t xml:space="preserve">ostpartum </w:t>
      </w:r>
      <w:r w:rsidR="00E06059">
        <w:t>h</w:t>
      </w:r>
      <w:r w:rsidRPr="004D23A3">
        <w:t xml:space="preserve">emorrhage and </w:t>
      </w:r>
      <w:r w:rsidR="00E06059">
        <w:t>r</w:t>
      </w:r>
      <w:r w:rsidRPr="004D23A3">
        <w:t xml:space="preserve">isk </w:t>
      </w:r>
      <w:r w:rsidR="00E06059">
        <w:t>f</w:t>
      </w:r>
      <w:r w:rsidRPr="004D23A3">
        <w:t xml:space="preserve">actors from the ENACT </w:t>
      </w:r>
      <w:r w:rsidR="00E06059">
        <w:t>n</w:t>
      </w:r>
      <w:r w:rsidRPr="004D23A3">
        <w:t>etwork</w:t>
      </w:r>
      <w:r>
        <w:t>.</w:t>
      </w:r>
    </w:p>
    <w:p w14:paraId="597C7A6D" w14:textId="77777777" w:rsidR="006A5982" w:rsidRDefault="006A5982" w:rsidP="004D23A3"/>
    <w:p w14:paraId="150E94AF" w14:textId="70AE3DB9" w:rsidR="002A4FB5" w:rsidRPr="002A4FB5" w:rsidRDefault="002A4FB5" w:rsidP="002A4FB5">
      <w:pPr>
        <w:jc w:val="center"/>
        <w:rPr>
          <w:b/>
          <w:bCs/>
        </w:rPr>
      </w:pPr>
      <w:r w:rsidRPr="002A4FB5">
        <w:rPr>
          <w:b/>
          <w:bCs/>
        </w:rPr>
        <w:t>Diagnosis codes, procedure codes, and medication codes used in the analyses</w:t>
      </w:r>
    </w:p>
    <w:p w14:paraId="7700126D" w14:textId="77777777" w:rsidR="002A4FB5" w:rsidRDefault="002A4FB5" w:rsidP="004D23A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07"/>
        <w:gridCol w:w="1989"/>
        <w:gridCol w:w="1990"/>
        <w:gridCol w:w="1990"/>
        <w:gridCol w:w="1990"/>
      </w:tblGrid>
      <w:tr w:rsidR="006A5982" w14:paraId="10586917" w14:textId="77777777" w:rsidTr="004275C5">
        <w:tc>
          <w:tcPr>
            <w:tcW w:w="3407" w:type="dxa"/>
            <w:shd w:val="clear" w:color="auto" w:fill="D9D9D9" w:themeFill="background1" w:themeFillShade="D9"/>
          </w:tcPr>
          <w:p w14:paraId="7C6CC076" w14:textId="27D09A52" w:rsidR="006A5982" w:rsidRPr="006A5982" w:rsidRDefault="006A5982" w:rsidP="004275C5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>Primary outcomes</w:t>
            </w:r>
          </w:p>
        </w:tc>
        <w:tc>
          <w:tcPr>
            <w:tcW w:w="1989" w:type="dxa"/>
            <w:shd w:val="clear" w:color="auto" w:fill="D9D9D9" w:themeFill="background1" w:themeFillShade="D9"/>
          </w:tcPr>
          <w:p w14:paraId="73206BB2" w14:textId="2A47C65C" w:rsidR="006A5982" w:rsidRPr="006A5982" w:rsidRDefault="006A5982" w:rsidP="004275C5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9-CM </w:t>
            </w:r>
            <w:r>
              <w:rPr>
                <w:b/>
                <w:bCs/>
                <w:sz w:val="22"/>
                <w:szCs w:val="22"/>
              </w:rPr>
              <w:t>d</w:t>
            </w:r>
            <w:r w:rsidRPr="006A5982">
              <w:rPr>
                <w:b/>
                <w:bCs/>
                <w:sz w:val="22"/>
                <w:szCs w:val="22"/>
              </w:rPr>
              <w:t>iagnosis</w:t>
            </w:r>
            <w:r>
              <w:rPr>
                <w:b/>
                <w:bCs/>
                <w:sz w:val="22"/>
                <w:szCs w:val="22"/>
              </w:rPr>
              <w:t xml:space="preserve"> 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1990" w:type="dxa"/>
            <w:shd w:val="clear" w:color="auto" w:fill="D9D9D9" w:themeFill="background1" w:themeFillShade="D9"/>
          </w:tcPr>
          <w:p w14:paraId="3DD07D2E" w14:textId="4C5164A1" w:rsidR="006A5982" w:rsidRPr="006A5982" w:rsidRDefault="006A5982" w:rsidP="004275C5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9-CM </w:t>
            </w:r>
            <w:r>
              <w:rPr>
                <w:b/>
                <w:bCs/>
                <w:sz w:val="22"/>
                <w:szCs w:val="22"/>
              </w:rPr>
              <w:t>p</w:t>
            </w:r>
            <w:r w:rsidRPr="006A5982">
              <w:rPr>
                <w:b/>
                <w:bCs/>
                <w:sz w:val="22"/>
                <w:szCs w:val="22"/>
              </w:rPr>
              <w:t xml:space="preserve">rocedure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1990" w:type="dxa"/>
            <w:shd w:val="clear" w:color="auto" w:fill="D9D9D9" w:themeFill="background1" w:themeFillShade="D9"/>
          </w:tcPr>
          <w:p w14:paraId="025F2EBF" w14:textId="6F302829" w:rsidR="006A5982" w:rsidRPr="006A5982" w:rsidRDefault="006A5982" w:rsidP="004275C5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10-CM </w:t>
            </w:r>
            <w:r>
              <w:rPr>
                <w:b/>
                <w:bCs/>
                <w:sz w:val="22"/>
                <w:szCs w:val="22"/>
              </w:rPr>
              <w:t>d</w:t>
            </w:r>
            <w:r w:rsidRPr="006A5982">
              <w:rPr>
                <w:b/>
                <w:bCs/>
                <w:sz w:val="22"/>
                <w:szCs w:val="22"/>
              </w:rPr>
              <w:t xml:space="preserve">iagnosis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1990" w:type="dxa"/>
            <w:shd w:val="clear" w:color="auto" w:fill="D9D9D9" w:themeFill="background1" w:themeFillShade="D9"/>
          </w:tcPr>
          <w:p w14:paraId="1891117B" w14:textId="11C3D361" w:rsidR="006A5982" w:rsidRPr="006A5982" w:rsidRDefault="006A5982" w:rsidP="004275C5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10-PCS </w:t>
            </w:r>
            <w:r>
              <w:rPr>
                <w:b/>
                <w:bCs/>
                <w:sz w:val="22"/>
                <w:szCs w:val="22"/>
              </w:rPr>
              <w:t>p</w:t>
            </w:r>
            <w:r w:rsidRPr="006A5982">
              <w:rPr>
                <w:b/>
                <w:bCs/>
                <w:sz w:val="22"/>
                <w:szCs w:val="22"/>
              </w:rPr>
              <w:t xml:space="preserve">rocedure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</w:tr>
      <w:tr w:rsidR="006A5982" w14:paraId="7DBF04F7" w14:textId="77777777" w:rsidTr="006A5982">
        <w:tc>
          <w:tcPr>
            <w:tcW w:w="3407" w:type="dxa"/>
          </w:tcPr>
          <w:p w14:paraId="2AC453D3" w14:textId="72DA7C17" w:rsidR="006A5982" w:rsidRPr="006A5982" w:rsidRDefault="006A5982" w:rsidP="004D23A3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Delivery hospitalization</w:t>
            </w:r>
          </w:p>
        </w:tc>
        <w:tc>
          <w:tcPr>
            <w:tcW w:w="1989" w:type="dxa"/>
          </w:tcPr>
          <w:p w14:paraId="6F553E4B" w14:textId="5DB14AAF" w:rsidR="006A5982" w:rsidRPr="006A5982" w:rsidRDefault="006A5982" w:rsidP="004D23A3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50</w:t>
            </w:r>
          </w:p>
          <w:p w14:paraId="2346EBA3" w14:textId="1D182E42" w:rsidR="006A5982" w:rsidRPr="006A5982" w:rsidRDefault="006A5982" w:rsidP="004D23A3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69.5</w:t>
            </w:r>
            <w:r>
              <w:rPr>
                <w:sz w:val="22"/>
                <w:szCs w:val="22"/>
              </w:rPr>
              <w:t>*</w:t>
            </w:r>
          </w:p>
          <w:p w14:paraId="60A7F768" w14:textId="43B351F3" w:rsidR="006A5982" w:rsidRPr="006A5982" w:rsidRDefault="006A5982" w:rsidP="004D23A3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69.7</w:t>
            </w:r>
            <w:r>
              <w:rPr>
                <w:sz w:val="22"/>
                <w:szCs w:val="22"/>
              </w:rPr>
              <w:t>*</w:t>
            </w:r>
          </w:p>
          <w:p w14:paraId="48D08F88" w14:textId="02915936" w:rsidR="006A5982" w:rsidRPr="006A5982" w:rsidRDefault="006A5982" w:rsidP="004D23A3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V27</w:t>
            </w:r>
            <w:r>
              <w:rPr>
                <w:sz w:val="22"/>
                <w:szCs w:val="22"/>
              </w:rPr>
              <w:t>*</w:t>
            </w:r>
          </w:p>
        </w:tc>
        <w:tc>
          <w:tcPr>
            <w:tcW w:w="1990" w:type="dxa"/>
          </w:tcPr>
          <w:p w14:paraId="31AA2AD5" w14:textId="515BBC0E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72</w:t>
            </w:r>
            <w:r>
              <w:rPr>
                <w:sz w:val="22"/>
                <w:szCs w:val="22"/>
              </w:rPr>
              <w:t>*</w:t>
            </w:r>
            <w:r w:rsidRPr="006A5982">
              <w:rPr>
                <w:sz w:val="22"/>
                <w:szCs w:val="22"/>
              </w:rPr>
              <w:tab/>
            </w:r>
          </w:p>
          <w:p w14:paraId="6839FBD4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 xml:space="preserve">73.22 </w:t>
            </w:r>
          </w:p>
          <w:p w14:paraId="137ED4AD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 xml:space="preserve">73.59 </w:t>
            </w:r>
          </w:p>
          <w:p w14:paraId="03B1B077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 xml:space="preserve">73.6 </w:t>
            </w:r>
          </w:p>
          <w:p w14:paraId="52CB80DF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 xml:space="preserve">74.0 </w:t>
            </w:r>
          </w:p>
          <w:p w14:paraId="641BDB54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 xml:space="preserve">74.1 </w:t>
            </w:r>
          </w:p>
          <w:p w14:paraId="1BBA0A12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 xml:space="preserve">74.2 </w:t>
            </w:r>
          </w:p>
          <w:p w14:paraId="4B21253D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 xml:space="preserve">74.3 </w:t>
            </w:r>
          </w:p>
          <w:p w14:paraId="519E60B0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 xml:space="preserve">74.4 </w:t>
            </w:r>
          </w:p>
          <w:p w14:paraId="041F31FF" w14:textId="43F01D60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74.99</w:t>
            </w:r>
          </w:p>
        </w:tc>
        <w:tc>
          <w:tcPr>
            <w:tcW w:w="1990" w:type="dxa"/>
          </w:tcPr>
          <w:p w14:paraId="2B35017A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80</w:t>
            </w:r>
          </w:p>
          <w:p w14:paraId="039A3F49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82</w:t>
            </w:r>
          </w:p>
          <w:p w14:paraId="3BCDB218" w14:textId="474A4AB0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Z37</w:t>
            </w:r>
            <w:r>
              <w:rPr>
                <w:sz w:val="22"/>
                <w:szCs w:val="22"/>
              </w:rPr>
              <w:t>*</w:t>
            </w:r>
          </w:p>
        </w:tc>
        <w:tc>
          <w:tcPr>
            <w:tcW w:w="1990" w:type="dxa"/>
          </w:tcPr>
          <w:p w14:paraId="59FB1937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10E0XZZ</w:t>
            </w:r>
          </w:p>
          <w:p w14:paraId="11033C55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10E0XZ0</w:t>
            </w:r>
          </w:p>
          <w:p w14:paraId="442E4B31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10D00Z1</w:t>
            </w:r>
          </w:p>
          <w:p w14:paraId="3F076720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10D00Z2</w:t>
            </w:r>
          </w:p>
          <w:p w14:paraId="1A0C05AD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10D07Z3</w:t>
            </w:r>
          </w:p>
          <w:p w14:paraId="5A428986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10D07Z4</w:t>
            </w:r>
          </w:p>
          <w:p w14:paraId="45A2C50D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10D07Z5</w:t>
            </w:r>
          </w:p>
          <w:p w14:paraId="106E68BB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10D07Z6</w:t>
            </w:r>
          </w:p>
          <w:p w14:paraId="76B47BB6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10D07Z7</w:t>
            </w:r>
          </w:p>
          <w:p w14:paraId="5D360DDF" w14:textId="04FAF4A6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10D07Z8</w:t>
            </w:r>
          </w:p>
        </w:tc>
      </w:tr>
      <w:tr w:rsidR="006A5982" w14:paraId="6F511893" w14:textId="77777777" w:rsidTr="006A5982">
        <w:tc>
          <w:tcPr>
            <w:tcW w:w="3407" w:type="dxa"/>
          </w:tcPr>
          <w:p w14:paraId="242E7995" w14:textId="4C2CEF05" w:rsidR="006A5982" w:rsidRPr="006A5982" w:rsidRDefault="006A5982" w:rsidP="004D23A3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Postpartum hemorrhage (PPH)</w:t>
            </w:r>
          </w:p>
        </w:tc>
        <w:tc>
          <w:tcPr>
            <w:tcW w:w="1989" w:type="dxa"/>
          </w:tcPr>
          <w:p w14:paraId="25FB1ABA" w14:textId="781BA2B9" w:rsidR="006A5982" w:rsidRPr="006A5982" w:rsidRDefault="006A5982" w:rsidP="004D23A3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66*</w:t>
            </w:r>
          </w:p>
        </w:tc>
        <w:tc>
          <w:tcPr>
            <w:tcW w:w="1990" w:type="dxa"/>
          </w:tcPr>
          <w:p w14:paraId="2D3D23FE" w14:textId="77777777" w:rsidR="006A5982" w:rsidRPr="006A5982" w:rsidRDefault="006A5982" w:rsidP="004D23A3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1D9A999F" w14:textId="2F7FEC8D" w:rsidR="006A5982" w:rsidRPr="006A5982" w:rsidRDefault="006A5982" w:rsidP="004D23A3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72*</w:t>
            </w:r>
          </w:p>
        </w:tc>
        <w:tc>
          <w:tcPr>
            <w:tcW w:w="1990" w:type="dxa"/>
          </w:tcPr>
          <w:p w14:paraId="4F043424" w14:textId="77777777" w:rsidR="006A5982" w:rsidRPr="006A5982" w:rsidRDefault="006A5982" w:rsidP="004D23A3">
            <w:pPr>
              <w:rPr>
                <w:sz w:val="22"/>
                <w:szCs w:val="22"/>
              </w:rPr>
            </w:pPr>
          </w:p>
        </w:tc>
      </w:tr>
    </w:tbl>
    <w:p w14:paraId="53F52C9C" w14:textId="77777777" w:rsidR="000F4914" w:rsidRPr="000F4914" w:rsidRDefault="000F4914" w:rsidP="000F4914">
      <w:pPr>
        <w:rPr>
          <w:sz w:val="22"/>
          <w:szCs w:val="22"/>
        </w:rPr>
      </w:pPr>
      <w:r w:rsidRPr="000F4914">
        <w:rPr>
          <w:sz w:val="22"/>
          <w:szCs w:val="22"/>
        </w:rPr>
        <w:t>*All child (downstream) codes are included.</w:t>
      </w:r>
    </w:p>
    <w:p w14:paraId="7A5CA1E3" w14:textId="77777777" w:rsidR="006A5982" w:rsidRDefault="006A5982" w:rsidP="004D23A3"/>
    <w:p w14:paraId="03DF96A2" w14:textId="77777777" w:rsidR="006A5982" w:rsidRDefault="006A5982" w:rsidP="004D23A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07"/>
        <w:gridCol w:w="1989"/>
        <w:gridCol w:w="1990"/>
        <w:gridCol w:w="1990"/>
        <w:gridCol w:w="1990"/>
      </w:tblGrid>
      <w:tr w:rsidR="006A5982" w14:paraId="323723FE" w14:textId="77777777" w:rsidTr="004275C5">
        <w:tc>
          <w:tcPr>
            <w:tcW w:w="3407" w:type="dxa"/>
            <w:shd w:val="clear" w:color="auto" w:fill="D9D9D9" w:themeFill="background1" w:themeFillShade="D9"/>
          </w:tcPr>
          <w:p w14:paraId="2A085671" w14:textId="28B715C3" w:rsidR="006A5982" w:rsidRPr="006A5982" w:rsidRDefault="006A5982" w:rsidP="004275C5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isk factors</w:t>
            </w:r>
          </w:p>
        </w:tc>
        <w:tc>
          <w:tcPr>
            <w:tcW w:w="1989" w:type="dxa"/>
            <w:shd w:val="clear" w:color="auto" w:fill="D9D9D9" w:themeFill="background1" w:themeFillShade="D9"/>
          </w:tcPr>
          <w:p w14:paraId="1CE8F882" w14:textId="125E9B12" w:rsidR="006A5982" w:rsidRPr="006A5982" w:rsidRDefault="006A5982" w:rsidP="004275C5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9-CM </w:t>
            </w:r>
            <w:r>
              <w:rPr>
                <w:b/>
                <w:bCs/>
                <w:sz w:val="22"/>
                <w:szCs w:val="22"/>
              </w:rPr>
              <w:t>d</w:t>
            </w:r>
            <w:r w:rsidRPr="006A5982">
              <w:rPr>
                <w:b/>
                <w:bCs/>
                <w:sz w:val="22"/>
                <w:szCs w:val="22"/>
              </w:rPr>
              <w:t>iagnosis</w:t>
            </w:r>
            <w:r>
              <w:rPr>
                <w:b/>
                <w:bCs/>
                <w:sz w:val="22"/>
                <w:szCs w:val="22"/>
              </w:rPr>
              <w:t xml:space="preserve"> 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1990" w:type="dxa"/>
            <w:shd w:val="clear" w:color="auto" w:fill="D9D9D9" w:themeFill="background1" w:themeFillShade="D9"/>
          </w:tcPr>
          <w:p w14:paraId="30924355" w14:textId="220A516E" w:rsidR="006A5982" w:rsidRPr="006A5982" w:rsidRDefault="006A5982" w:rsidP="004275C5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9-CM </w:t>
            </w:r>
            <w:r>
              <w:rPr>
                <w:b/>
                <w:bCs/>
                <w:sz w:val="22"/>
                <w:szCs w:val="22"/>
              </w:rPr>
              <w:t>p</w:t>
            </w:r>
            <w:r w:rsidRPr="006A5982">
              <w:rPr>
                <w:b/>
                <w:bCs/>
                <w:sz w:val="22"/>
                <w:szCs w:val="22"/>
              </w:rPr>
              <w:t xml:space="preserve">rocedure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1990" w:type="dxa"/>
            <w:shd w:val="clear" w:color="auto" w:fill="D9D9D9" w:themeFill="background1" w:themeFillShade="D9"/>
          </w:tcPr>
          <w:p w14:paraId="762DDEE1" w14:textId="12DA0C5E" w:rsidR="006A5982" w:rsidRPr="006A5982" w:rsidRDefault="006A5982" w:rsidP="004275C5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10-CM </w:t>
            </w:r>
            <w:r>
              <w:rPr>
                <w:b/>
                <w:bCs/>
                <w:sz w:val="22"/>
                <w:szCs w:val="22"/>
              </w:rPr>
              <w:t>d</w:t>
            </w:r>
            <w:r w:rsidRPr="006A5982">
              <w:rPr>
                <w:b/>
                <w:bCs/>
                <w:sz w:val="22"/>
                <w:szCs w:val="22"/>
              </w:rPr>
              <w:t xml:space="preserve">iagnosis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1990" w:type="dxa"/>
            <w:shd w:val="clear" w:color="auto" w:fill="D9D9D9" w:themeFill="background1" w:themeFillShade="D9"/>
          </w:tcPr>
          <w:p w14:paraId="58CC571F" w14:textId="2C0CCE0C" w:rsidR="006A5982" w:rsidRPr="006A5982" w:rsidRDefault="006A5982" w:rsidP="004275C5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10-PCS </w:t>
            </w:r>
            <w:r>
              <w:rPr>
                <w:b/>
                <w:bCs/>
                <w:sz w:val="22"/>
                <w:szCs w:val="22"/>
              </w:rPr>
              <w:t>p</w:t>
            </w:r>
            <w:r w:rsidRPr="006A5982">
              <w:rPr>
                <w:b/>
                <w:bCs/>
                <w:sz w:val="22"/>
                <w:szCs w:val="22"/>
              </w:rPr>
              <w:t xml:space="preserve">rocedure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</w:tr>
      <w:tr w:rsidR="006A5982" w14:paraId="1D2149AC" w14:textId="77777777" w:rsidTr="00BB6158">
        <w:tc>
          <w:tcPr>
            <w:tcW w:w="3407" w:type="dxa"/>
          </w:tcPr>
          <w:p w14:paraId="086C980D" w14:textId="430F6387" w:rsidR="006A5982" w:rsidRPr="006A5982" w:rsidRDefault="006A5982" w:rsidP="00BB6158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Prior cesarean</w:t>
            </w:r>
          </w:p>
        </w:tc>
        <w:tc>
          <w:tcPr>
            <w:tcW w:w="1989" w:type="dxa"/>
          </w:tcPr>
          <w:p w14:paraId="7DF0B6B9" w14:textId="08202778" w:rsidR="006A5982" w:rsidRPr="006A5982" w:rsidRDefault="006A5982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54.2*</w:t>
            </w:r>
          </w:p>
        </w:tc>
        <w:tc>
          <w:tcPr>
            <w:tcW w:w="1990" w:type="dxa"/>
          </w:tcPr>
          <w:p w14:paraId="7DCC773C" w14:textId="02FE8BA4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4D487CEC" w14:textId="5496DECA" w:rsidR="006A5982" w:rsidRPr="006A5982" w:rsidRDefault="006A5982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34.21*</w:t>
            </w:r>
          </w:p>
        </w:tc>
        <w:tc>
          <w:tcPr>
            <w:tcW w:w="1990" w:type="dxa"/>
          </w:tcPr>
          <w:p w14:paraId="4BABE948" w14:textId="6102C784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</w:tr>
      <w:tr w:rsidR="006A5982" w14:paraId="03981A8B" w14:textId="77777777" w:rsidTr="00BB6158">
        <w:tc>
          <w:tcPr>
            <w:tcW w:w="3407" w:type="dxa"/>
          </w:tcPr>
          <w:p w14:paraId="21140F26" w14:textId="0D389CDE" w:rsidR="006A5982" w:rsidRPr="006A5982" w:rsidRDefault="006A5982" w:rsidP="00BB6158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Placenta previa or accreta</w:t>
            </w:r>
          </w:p>
        </w:tc>
        <w:tc>
          <w:tcPr>
            <w:tcW w:w="1989" w:type="dxa"/>
          </w:tcPr>
          <w:p w14:paraId="0DFCD9D6" w14:textId="3AEDCE10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41.0</w:t>
            </w:r>
            <w:r>
              <w:rPr>
                <w:sz w:val="22"/>
                <w:szCs w:val="22"/>
              </w:rPr>
              <w:t>*</w:t>
            </w:r>
          </w:p>
          <w:p w14:paraId="383D8DB5" w14:textId="50071E1E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41.1</w:t>
            </w:r>
            <w:r>
              <w:rPr>
                <w:sz w:val="22"/>
                <w:szCs w:val="22"/>
              </w:rPr>
              <w:t>*</w:t>
            </w:r>
          </w:p>
          <w:p w14:paraId="1995D91B" w14:textId="108F86C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67</w:t>
            </w:r>
            <w:r>
              <w:rPr>
                <w:sz w:val="22"/>
                <w:szCs w:val="22"/>
              </w:rPr>
              <w:t>*</w:t>
            </w:r>
          </w:p>
        </w:tc>
        <w:tc>
          <w:tcPr>
            <w:tcW w:w="1990" w:type="dxa"/>
          </w:tcPr>
          <w:p w14:paraId="24B6B268" w14:textId="77777777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6DD35B93" w14:textId="6D323DCF" w:rsidR="006A5982" w:rsidRDefault="006A5982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43.2*</w:t>
            </w:r>
          </w:p>
          <w:p w14:paraId="606CFAF4" w14:textId="3B7A0CE9" w:rsidR="006A5982" w:rsidRDefault="006A5982" w:rsidP="006A598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44*</w:t>
            </w:r>
          </w:p>
          <w:p w14:paraId="0FE71235" w14:textId="5CD8A832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2EB2273D" w14:textId="77777777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</w:tr>
      <w:tr w:rsidR="006A5982" w14:paraId="25C3E844" w14:textId="77777777" w:rsidTr="00BB6158">
        <w:tc>
          <w:tcPr>
            <w:tcW w:w="3407" w:type="dxa"/>
          </w:tcPr>
          <w:p w14:paraId="7DA01883" w14:textId="4C8498B0" w:rsidR="006A5982" w:rsidRPr="006A5982" w:rsidRDefault="006A5982" w:rsidP="00BB6158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Severe preeclampsia</w:t>
            </w:r>
          </w:p>
        </w:tc>
        <w:tc>
          <w:tcPr>
            <w:tcW w:w="1989" w:type="dxa"/>
          </w:tcPr>
          <w:p w14:paraId="01D96509" w14:textId="544E10E6" w:rsidR="006A5982" w:rsidRPr="006A5982" w:rsidRDefault="006A5982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42.5*</w:t>
            </w:r>
          </w:p>
        </w:tc>
        <w:tc>
          <w:tcPr>
            <w:tcW w:w="1990" w:type="dxa"/>
          </w:tcPr>
          <w:p w14:paraId="0C05BF19" w14:textId="77777777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7CF1AF52" w14:textId="6D4793D8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14.1</w:t>
            </w:r>
            <w:r>
              <w:rPr>
                <w:sz w:val="22"/>
                <w:szCs w:val="22"/>
              </w:rPr>
              <w:t>*</w:t>
            </w:r>
          </w:p>
          <w:p w14:paraId="5EDFCE87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 xml:space="preserve">O14.20 </w:t>
            </w:r>
          </w:p>
          <w:p w14:paraId="4B03070E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 xml:space="preserve">O14.24 </w:t>
            </w:r>
          </w:p>
          <w:p w14:paraId="5380D7BB" w14:textId="4E328125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14.25</w:t>
            </w:r>
          </w:p>
        </w:tc>
        <w:tc>
          <w:tcPr>
            <w:tcW w:w="1990" w:type="dxa"/>
          </w:tcPr>
          <w:p w14:paraId="10E113DE" w14:textId="77777777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</w:tr>
      <w:tr w:rsidR="006A5982" w14:paraId="6CDF9697" w14:textId="77777777" w:rsidTr="00BB6158">
        <w:tc>
          <w:tcPr>
            <w:tcW w:w="3407" w:type="dxa"/>
          </w:tcPr>
          <w:p w14:paraId="14C16538" w14:textId="18E8B0F2" w:rsidR="006A5982" w:rsidRPr="006A5982" w:rsidRDefault="006A5982" w:rsidP="00BB6158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Polyhydramnios</w:t>
            </w:r>
          </w:p>
        </w:tc>
        <w:tc>
          <w:tcPr>
            <w:tcW w:w="1989" w:type="dxa"/>
          </w:tcPr>
          <w:p w14:paraId="551A543C" w14:textId="77777777" w:rsidR="006A5982" w:rsidRDefault="006A5982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57.0*</w:t>
            </w:r>
          </w:p>
          <w:p w14:paraId="5A54C3B9" w14:textId="3DB86E62" w:rsidR="006A5982" w:rsidRPr="006A5982" w:rsidRDefault="006A5982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61.3</w:t>
            </w:r>
          </w:p>
        </w:tc>
        <w:tc>
          <w:tcPr>
            <w:tcW w:w="1990" w:type="dxa"/>
          </w:tcPr>
          <w:p w14:paraId="00E57AC2" w14:textId="77777777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7EA32330" w14:textId="378EB088" w:rsidR="006A5982" w:rsidRPr="006A5982" w:rsidRDefault="006A5982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40*</w:t>
            </w:r>
          </w:p>
        </w:tc>
        <w:tc>
          <w:tcPr>
            <w:tcW w:w="1990" w:type="dxa"/>
          </w:tcPr>
          <w:p w14:paraId="5389E9EA" w14:textId="77777777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</w:tr>
      <w:tr w:rsidR="006A5982" w14:paraId="5F90F256" w14:textId="77777777" w:rsidTr="00BB6158">
        <w:tc>
          <w:tcPr>
            <w:tcW w:w="3407" w:type="dxa"/>
          </w:tcPr>
          <w:p w14:paraId="58A0FDDD" w14:textId="787B531E" w:rsidR="006A5982" w:rsidRPr="006A5982" w:rsidRDefault="006A5982" w:rsidP="00BB6158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Chorioamnionitis or endometritis</w:t>
            </w:r>
          </w:p>
        </w:tc>
        <w:tc>
          <w:tcPr>
            <w:tcW w:w="1989" w:type="dxa"/>
          </w:tcPr>
          <w:p w14:paraId="2B1C8A8C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15.9</w:t>
            </w:r>
          </w:p>
          <w:p w14:paraId="00FBD55C" w14:textId="31B68655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58.4</w:t>
            </w:r>
            <w:r>
              <w:rPr>
                <w:sz w:val="22"/>
                <w:szCs w:val="22"/>
              </w:rPr>
              <w:t>*</w:t>
            </w:r>
          </w:p>
          <w:p w14:paraId="5834DC3F" w14:textId="424C28D8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59.2</w:t>
            </w:r>
            <w:r>
              <w:rPr>
                <w:sz w:val="22"/>
                <w:szCs w:val="22"/>
              </w:rPr>
              <w:t>*</w:t>
            </w:r>
          </w:p>
          <w:p w14:paraId="3337ED6A" w14:textId="301DC7D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70</w:t>
            </w:r>
            <w:r>
              <w:rPr>
                <w:sz w:val="22"/>
                <w:szCs w:val="22"/>
              </w:rPr>
              <w:t>*</w:t>
            </w:r>
          </w:p>
        </w:tc>
        <w:tc>
          <w:tcPr>
            <w:tcW w:w="1990" w:type="dxa"/>
          </w:tcPr>
          <w:p w14:paraId="039BC517" w14:textId="77777777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2DDBA0FA" w14:textId="15B9FF3C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N71.9</w:t>
            </w:r>
          </w:p>
          <w:p w14:paraId="5DBB5BD4" w14:textId="1FA8470A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41.1</w:t>
            </w:r>
            <w:r>
              <w:rPr>
                <w:sz w:val="22"/>
                <w:szCs w:val="22"/>
              </w:rPr>
              <w:t>*</w:t>
            </w:r>
          </w:p>
          <w:p w14:paraId="77BEB904" w14:textId="1B8167E8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75.2</w:t>
            </w:r>
          </w:p>
          <w:p w14:paraId="09E4C512" w14:textId="6ACCC8F5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86.12</w:t>
            </w:r>
          </w:p>
        </w:tc>
        <w:tc>
          <w:tcPr>
            <w:tcW w:w="1990" w:type="dxa"/>
          </w:tcPr>
          <w:p w14:paraId="2869027B" w14:textId="77777777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</w:tr>
      <w:tr w:rsidR="006A5982" w14:paraId="112505F9" w14:textId="77777777" w:rsidTr="00BB6158">
        <w:tc>
          <w:tcPr>
            <w:tcW w:w="3407" w:type="dxa"/>
          </w:tcPr>
          <w:p w14:paraId="56ADBC49" w14:textId="7CFFD58A" w:rsidR="006A5982" w:rsidRPr="006A5982" w:rsidRDefault="006A5982" w:rsidP="00BB6158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Multiple gestation</w:t>
            </w:r>
          </w:p>
        </w:tc>
        <w:tc>
          <w:tcPr>
            <w:tcW w:w="1989" w:type="dxa"/>
          </w:tcPr>
          <w:p w14:paraId="28766101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 xml:space="preserve">651  </w:t>
            </w:r>
          </w:p>
          <w:p w14:paraId="60741BC8" w14:textId="7F5160D8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52.6</w:t>
            </w:r>
            <w:r>
              <w:rPr>
                <w:sz w:val="22"/>
                <w:szCs w:val="22"/>
              </w:rPr>
              <w:t>*</w:t>
            </w:r>
          </w:p>
          <w:p w14:paraId="7E7D3E3D" w14:textId="77777777" w:rsidR="00140A81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62.3</w:t>
            </w:r>
          </w:p>
          <w:p w14:paraId="71678377" w14:textId="7F29B7CD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660.5</w:t>
            </w:r>
          </w:p>
          <w:p w14:paraId="2B2B532F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V27.2</w:t>
            </w:r>
          </w:p>
          <w:p w14:paraId="3822FBBB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V27.3</w:t>
            </w:r>
          </w:p>
          <w:p w14:paraId="311FFD9E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V27.4</w:t>
            </w:r>
          </w:p>
          <w:p w14:paraId="33515138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V27.5</w:t>
            </w:r>
          </w:p>
          <w:p w14:paraId="51A59B5F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V27.6</w:t>
            </w:r>
          </w:p>
          <w:p w14:paraId="621D1DB3" w14:textId="59467708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V27.7</w:t>
            </w:r>
          </w:p>
        </w:tc>
        <w:tc>
          <w:tcPr>
            <w:tcW w:w="1990" w:type="dxa"/>
          </w:tcPr>
          <w:p w14:paraId="12094C6C" w14:textId="77777777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4EE64F78" w14:textId="2A0886EC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30</w:t>
            </w:r>
            <w:r>
              <w:rPr>
                <w:sz w:val="22"/>
                <w:szCs w:val="22"/>
              </w:rPr>
              <w:t>*</w:t>
            </w:r>
          </w:p>
          <w:p w14:paraId="74839BE9" w14:textId="67D4FC91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31</w:t>
            </w:r>
          </w:p>
          <w:p w14:paraId="78013A5E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32.9</w:t>
            </w:r>
          </w:p>
          <w:p w14:paraId="62292ABF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63.2</w:t>
            </w:r>
          </w:p>
          <w:p w14:paraId="6059D24D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66.1</w:t>
            </w:r>
          </w:p>
          <w:p w14:paraId="70E5C9E8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O66.6</w:t>
            </w:r>
          </w:p>
          <w:p w14:paraId="3A7FC5BD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Z37.2</w:t>
            </w:r>
          </w:p>
          <w:p w14:paraId="52D1B242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Z37.3</w:t>
            </w:r>
          </w:p>
          <w:p w14:paraId="51B07C92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Z37.4</w:t>
            </w:r>
          </w:p>
          <w:p w14:paraId="7AA7CAC5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Z37.5</w:t>
            </w:r>
          </w:p>
          <w:p w14:paraId="121AF0B0" w14:textId="77777777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Z37.6</w:t>
            </w:r>
          </w:p>
          <w:p w14:paraId="09C59066" w14:textId="2E905300" w:rsidR="006A5982" w:rsidRPr="006A5982" w:rsidRDefault="006A5982" w:rsidP="006A5982">
            <w:pPr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Z37.7</w:t>
            </w:r>
          </w:p>
        </w:tc>
        <w:tc>
          <w:tcPr>
            <w:tcW w:w="1990" w:type="dxa"/>
          </w:tcPr>
          <w:p w14:paraId="7B413F44" w14:textId="77777777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</w:tr>
      <w:tr w:rsidR="006A5982" w14:paraId="298904B5" w14:textId="77777777" w:rsidTr="00BB6158">
        <w:tc>
          <w:tcPr>
            <w:tcW w:w="3407" w:type="dxa"/>
          </w:tcPr>
          <w:p w14:paraId="45A2C5E7" w14:textId="57728FC8" w:rsidR="006A5982" w:rsidRPr="006A5982" w:rsidRDefault="006A5982" w:rsidP="006A5982">
            <w:pPr>
              <w:tabs>
                <w:tab w:val="left" w:pos="900"/>
              </w:tabs>
              <w:rPr>
                <w:sz w:val="22"/>
                <w:szCs w:val="22"/>
              </w:rPr>
            </w:pPr>
            <w:r w:rsidRPr="006A5982">
              <w:rPr>
                <w:sz w:val="22"/>
                <w:szCs w:val="22"/>
              </w:rPr>
              <w:t>Uterine leiomyomas</w:t>
            </w:r>
          </w:p>
        </w:tc>
        <w:tc>
          <w:tcPr>
            <w:tcW w:w="1989" w:type="dxa"/>
          </w:tcPr>
          <w:p w14:paraId="108F00F8" w14:textId="3F51F258" w:rsidR="006A5982" w:rsidRPr="006A5982" w:rsidRDefault="006A5982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8*</w:t>
            </w:r>
          </w:p>
        </w:tc>
        <w:tc>
          <w:tcPr>
            <w:tcW w:w="1990" w:type="dxa"/>
          </w:tcPr>
          <w:p w14:paraId="5924D999" w14:textId="77777777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75BCA290" w14:textId="0789C061" w:rsidR="006A5982" w:rsidRPr="006A5982" w:rsidRDefault="006A5982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5*</w:t>
            </w:r>
          </w:p>
        </w:tc>
        <w:tc>
          <w:tcPr>
            <w:tcW w:w="1990" w:type="dxa"/>
          </w:tcPr>
          <w:p w14:paraId="60B5624D" w14:textId="77777777" w:rsidR="006A5982" w:rsidRPr="006A5982" w:rsidRDefault="006A5982" w:rsidP="00BB6158">
            <w:pPr>
              <w:rPr>
                <w:sz w:val="22"/>
                <w:szCs w:val="22"/>
              </w:rPr>
            </w:pPr>
          </w:p>
        </w:tc>
      </w:tr>
    </w:tbl>
    <w:p w14:paraId="1E9404A1" w14:textId="77777777" w:rsidR="000F4914" w:rsidRPr="000F4914" w:rsidRDefault="000F4914" w:rsidP="000F4914">
      <w:pPr>
        <w:rPr>
          <w:sz w:val="22"/>
          <w:szCs w:val="22"/>
        </w:rPr>
      </w:pPr>
      <w:r w:rsidRPr="000F4914">
        <w:rPr>
          <w:sz w:val="22"/>
          <w:szCs w:val="22"/>
        </w:rPr>
        <w:t>*All child (downstream) codes are inclu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07"/>
        <w:gridCol w:w="1989"/>
        <w:gridCol w:w="1990"/>
        <w:gridCol w:w="1990"/>
        <w:gridCol w:w="1990"/>
      </w:tblGrid>
      <w:tr w:rsidR="004275C5" w14:paraId="70611641" w14:textId="77777777" w:rsidTr="00BB6158">
        <w:tc>
          <w:tcPr>
            <w:tcW w:w="3407" w:type="dxa"/>
            <w:shd w:val="clear" w:color="auto" w:fill="D9D9D9" w:themeFill="background1" w:themeFillShade="D9"/>
          </w:tcPr>
          <w:p w14:paraId="5D167EEB" w14:textId="76E49FA2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lastRenderedPageBreak/>
              <w:t>Comorbidities</w:t>
            </w:r>
          </w:p>
        </w:tc>
        <w:tc>
          <w:tcPr>
            <w:tcW w:w="1989" w:type="dxa"/>
            <w:shd w:val="clear" w:color="auto" w:fill="D9D9D9" w:themeFill="background1" w:themeFillShade="D9"/>
          </w:tcPr>
          <w:p w14:paraId="430FEBD1" w14:textId="77777777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9-CM </w:t>
            </w:r>
            <w:r>
              <w:rPr>
                <w:b/>
                <w:bCs/>
                <w:sz w:val="22"/>
                <w:szCs w:val="22"/>
              </w:rPr>
              <w:t>d</w:t>
            </w:r>
            <w:r w:rsidRPr="006A5982">
              <w:rPr>
                <w:b/>
                <w:bCs/>
                <w:sz w:val="22"/>
                <w:szCs w:val="22"/>
              </w:rPr>
              <w:t>iagnosis</w:t>
            </w:r>
            <w:r>
              <w:rPr>
                <w:b/>
                <w:bCs/>
                <w:sz w:val="22"/>
                <w:szCs w:val="22"/>
              </w:rPr>
              <w:t xml:space="preserve"> 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1990" w:type="dxa"/>
            <w:shd w:val="clear" w:color="auto" w:fill="D9D9D9" w:themeFill="background1" w:themeFillShade="D9"/>
          </w:tcPr>
          <w:p w14:paraId="54D680B9" w14:textId="77777777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9-CM </w:t>
            </w:r>
            <w:r>
              <w:rPr>
                <w:b/>
                <w:bCs/>
                <w:sz w:val="22"/>
                <w:szCs w:val="22"/>
              </w:rPr>
              <w:t>p</w:t>
            </w:r>
            <w:r w:rsidRPr="006A5982">
              <w:rPr>
                <w:b/>
                <w:bCs/>
                <w:sz w:val="22"/>
                <w:szCs w:val="22"/>
              </w:rPr>
              <w:t xml:space="preserve">rocedure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1990" w:type="dxa"/>
            <w:shd w:val="clear" w:color="auto" w:fill="D9D9D9" w:themeFill="background1" w:themeFillShade="D9"/>
          </w:tcPr>
          <w:p w14:paraId="44152434" w14:textId="77777777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10-CM </w:t>
            </w:r>
            <w:r>
              <w:rPr>
                <w:b/>
                <w:bCs/>
                <w:sz w:val="22"/>
                <w:szCs w:val="22"/>
              </w:rPr>
              <w:t>d</w:t>
            </w:r>
            <w:r w:rsidRPr="006A5982">
              <w:rPr>
                <w:b/>
                <w:bCs/>
                <w:sz w:val="22"/>
                <w:szCs w:val="22"/>
              </w:rPr>
              <w:t xml:space="preserve">iagnosis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1990" w:type="dxa"/>
            <w:shd w:val="clear" w:color="auto" w:fill="D9D9D9" w:themeFill="background1" w:themeFillShade="D9"/>
          </w:tcPr>
          <w:p w14:paraId="7A1AC76A" w14:textId="77777777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10-PCS </w:t>
            </w:r>
            <w:r>
              <w:rPr>
                <w:b/>
                <w:bCs/>
                <w:sz w:val="22"/>
                <w:szCs w:val="22"/>
              </w:rPr>
              <w:t>p</w:t>
            </w:r>
            <w:r w:rsidRPr="006A5982">
              <w:rPr>
                <w:b/>
                <w:bCs/>
                <w:sz w:val="22"/>
                <w:szCs w:val="22"/>
              </w:rPr>
              <w:t xml:space="preserve">rocedure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</w:tr>
      <w:tr w:rsidR="004275C5" w14:paraId="7D13ABCC" w14:textId="77777777" w:rsidTr="00BB6158">
        <w:tc>
          <w:tcPr>
            <w:tcW w:w="3407" w:type="dxa"/>
          </w:tcPr>
          <w:p w14:paraId="579FB96B" w14:textId="07D7607D" w:rsidR="004275C5" w:rsidRPr="006A5982" w:rsidRDefault="004275C5" w:rsidP="00BB6158">
            <w:pPr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Obesity</w:t>
            </w:r>
          </w:p>
        </w:tc>
        <w:tc>
          <w:tcPr>
            <w:tcW w:w="1989" w:type="dxa"/>
          </w:tcPr>
          <w:p w14:paraId="14F05E9A" w14:textId="2DB69ACE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278.0</w:t>
            </w:r>
            <w:r>
              <w:rPr>
                <w:sz w:val="22"/>
                <w:szCs w:val="22"/>
              </w:rPr>
              <w:t>*</w:t>
            </w:r>
          </w:p>
          <w:p w14:paraId="6469EC38" w14:textId="0FD152E3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649.1</w:t>
            </w:r>
            <w:r>
              <w:rPr>
                <w:sz w:val="22"/>
                <w:szCs w:val="22"/>
              </w:rPr>
              <w:t>*</w:t>
            </w:r>
          </w:p>
          <w:p w14:paraId="4E981BFA" w14:textId="77777777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793.91</w:t>
            </w:r>
          </w:p>
          <w:p w14:paraId="3C76146C" w14:textId="42E2F552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V85.3</w:t>
            </w:r>
            <w:r>
              <w:rPr>
                <w:sz w:val="22"/>
                <w:szCs w:val="22"/>
              </w:rPr>
              <w:t>*</w:t>
            </w:r>
          </w:p>
          <w:p w14:paraId="259916D0" w14:textId="17EA2C80" w:rsidR="004275C5" w:rsidRPr="006A5982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V85.4</w:t>
            </w:r>
            <w:r>
              <w:rPr>
                <w:sz w:val="22"/>
                <w:szCs w:val="22"/>
              </w:rPr>
              <w:t>*</w:t>
            </w:r>
          </w:p>
        </w:tc>
        <w:tc>
          <w:tcPr>
            <w:tcW w:w="1990" w:type="dxa"/>
          </w:tcPr>
          <w:p w14:paraId="7D0CF456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157ACA7E" w14:textId="63FC00E3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E66.0</w:t>
            </w:r>
            <w:r>
              <w:rPr>
                <w:sz w:val="22"/>
                <w:szCs w:val="22"/>
              </w:rPr>
              <w:t>*</w:t>
            </w:r>
          </w:p>
          <w:p w14:paraId="22B70018" w14:textId="13CC2FD2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E66.1</w:t>
            </w:r>
          </w:p>
          <w:p w14:paraId="618B54A9" w14:textId="1B534F07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E66.2</w:t>
            </w:r>
          </w:p>
          <w:p w14:paraId="393BBD39" w14:textId="660B7ACF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E66.8</w:t>
            </w:r>
          </w:p>
          <w:p w14:paraId="0F3D67D2" w14:textId="77777777" w:rsidR="004275C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E66.9</w:t>
            </w:r>
          </w:p>
          <w:p w14:paraId="41C4AD8B" w14:textId="77777777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O91.22</w:t>
            </w:r>
          </w:p>
          <w:p w14:paraId="31428790" w14:textId="77777777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Z68.3</w:t>
            </w:r>
          </w:p>
          <w:p w14:paraId="75069215" w14:textId="12F88B13" w:rsidR="002E75E5" w:rsidRPr="006A5982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Z68.4</w:t>
            </w:r>
          </w:p>
        </w:tc>
        <w:tc>
          <w:tcPr>
            <w:tcW w:w="1990" w:type="dxa"/>
          </w:tcPr>
          <w:p w14:paraId="181F1FCD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</w:tr>
      <w:tr w:rsidR="004275C5" w14:paraId="4AB1C82B" w14:textId="77777777" w:rsidTr="00BB6158">
        <w:tc>
          <w:tcPr>
            <w:tcW w:w="3407" w:type="dxa"/>
          </w:tcPr>
          <w:p w14:paraId="76B2B761" w14:textId="14593A50" w:rsidR="004275C5" w:rsidRPr="006A5982" w:rsidRDefault="004275C5" w:rsidP="00BB6158">
            <w:pPr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Pregestational diabetes</w:t>
            </w:r>
          </w:p>
        </w:tc>
        <w:tc>
          <w:tcPr>
            <w:tcW w:w="1989" w:type="dxa"/>
          </w:tcPr>
          <w:p w14:paraId="1E68AAE2" w14:textId="36EB65AF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249</w:t>
            </w:r>
            <w:r>
              <w:rPr>
                <w:sz w:val="22"/>
                <w:szCs w:val="22"/>
              </w:rPr>
              <w:t>*</w:t>
            </w:r>
          </w:p>
          <w:p w14:paraId="036EB24F" w14:textId="7FA8BF77" w:rsidR="004275C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250</w:t>
            </w:r>
            <w:r>
              <w:rPr>
                <w:sz w:val="22"/>
                <w:szCs w:val="22"/>
              </w:rPr>
              <w:t>*</w:t>
            </w:r>
          </w:p>
          <w:p w14:paraId="32497275" w14:textId="07C630B8" w:rsidR="002E75E5" w:rsidRPr="006A5982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648.0</w:t>
            </w:r>
            <w:r>
              <w:rPr>
                <w:sz w:val="22"/>
                <w:szCs w:val="22"/>
              </w:rPr>
              <w:t>*</w:t>
            </w:r>
          </w:p>
        </w:tc>
        <w:tc>
          <w:tcPr>
            <w:tcW w:w="1990" w:type="dxa"/>
          </w:tcPr>
          <w:p w14:paraId="46B8CFCA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319DD7E5" w14:textId="6C873DC8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E08</w:t>
            </w:r>
            <w:r>
              <w:rPr>
                <w:sz w:val="22"/>
                <w:szCs w:val="22"/>
              </w:rPr>
              <w:t>*</w:t>
            </w:r>
          </w:p>
          <w:p w14:paraId="0F7036C0" w14:textId="468A7C79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E09</w:t>
            </w:r>
            <w:r>
              <w:rPr>
                <w:sz w:val="22"/>
                <w:szCs w:val="22"/>
              </w:rPr>
              <w:t>*</w:t>
            </w:r>
          </w:p>
          <w:p w14:paraId="5EF10CF6" w14:textId="13B24106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E10</w:t>
            </w:r>
            <w:r>
              <w:rPr>
                <w:sz w:val="22"/>
                <w:szCs w:val="22"/>
              </w:rPr>
              <w:t>*</w:t>
            </w:r>
          </w:p>
          <w:p w14:paraId="608B0F75" w14:textId="34647696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E11</w:t>
            </w:r>
            <w:r>
              <w:rPr>
                <w:sz w:val="22"/>
                <w:szCs w:val="22"/>
              </w:rPr>
              <w:t>*</w:t>
            </w:r>
          </w:p>
          <w:p w14:paraId="51DCF064" w14:textId="6D49FC8A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E13</w:t>
            </w:r>
            <w:r>
              <w:rPr>
                <w:sz w:val="22"/>
                <w:szCs w:val="22"/>
              </w:rPr>
              <w:t>*</w:t>
            </w:r>
          </w:p>
          <w:p w14:paraId="23FF13F5" w14:textId="4A6A3E02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O24.0</w:t>
            </w:r>
            <w:r>
              <w:rPr>
                <w:sz w:val="22"/>
                <w:szCs w:val="22"/>
              </w:rPr>
              <w:t>*</w:t>
            </w:r>
          </w:p>
          <w:p w14:paraId="0BAD5980" w14:textId="68D9A093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O24.1</w:t>
            </w:r>
            <w:r>
              <w:rPr>
                <w:sz w:val="22"/>
                <w:szCs w:val="22"/>
              </w:rPr>
              <w:t>*</w:t>
            </w:r>
          </w:p>
          <w:p w14:paraId="144F3F85" w14:textId="7FF21D09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O24.3</w:t>
            </w:r>
            <w:r>
              <w:rPr>
                <w:sz w:val="22"/>
                <w:szCs w:val="22"/>
              </w:rPr>
              <w:t>*</w:t>
            </w:r>
          </w:p>
          <w:p w14:paraId="3F4497C0" w14:textId="0650E938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O24.8</w:t>
            </w:r>
            <w:r>
              <w:rPr>
                <w:sz w:val="22"/>
                <w:szCs w:val="22"/>
              </w:rPr>
              <w:t>*</w:t>
            </w:r>
          </w:p>
          <w:p w14:paraId="3BAC62A6" w14:textId="690FC210" w:rsidR="004275C5" w:rsidRPr="006A5982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O24.9</w:t>
            </w:r>
            <w:r>
              <w:rPr>
                <w:sz w:val="22"/>
                <w:szCs w:val="22"/>
              </w:rPr>
              <w:t>*</w:t>
            </w:r>
          </w:p>
        </w:tc>
        <w:tc>
          <w:tcPr>
            <w:tcW w:w="1990" w:type="dxa"/>
          </w:tcPr>
          <w:p w14:paraId="5F513D84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</w:tr>
      <w:tr w:rsidR="004275C5" w14:paraId="591A2C7F" w14:textId="77777777" w:rsidTr="00BB6158">
        <w:tc>
          <w:tcPr>
            <w:tcW w:w="3407" w:type="dxa"/>
          </w:tcPr>
          <w:p w14:paraId="215903F2" w14:textId="185CD49F" w:rsidR="004275C5" w:rsidRPr="006A5982" w:rsidRDefault="004275C5" w:rsidP="00BB6158">
            <w:pPr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Gestational diabetes</w:t>
            </w:r>
          </w:p>
        </w:tc>
        <w:tc>
          <w:tcPr>
            <w:tcW w:w="1989" w:type="dxa"/>
          </w:tcPr>
          <w:p w14:paraId="6EF92B16" w14:textId="508DA391" w:rsidR="004275C5" w:rsidRPr="006A5982" w:rsidRDefault="002E75E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48.8*</w:t>
            </w:r>
          </w:p>
        </w:tc>
        <w:tc>
          <w:tcPr>
            <w:tcW w:w="1990" w:type="dxa"/>
          </w:tcPr>
          <w:p w14:paraId="67F6D277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00C237F6" w14:textId="39B38007" w:rsidR="004275C5" w:rsidRPr="006A5982" w:rsidRDefault="002E75E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24.4*</w:t>
            </w:r>
          </w:p>
        </w:tc>
        <w:tc>
          <w:tcPr>
            <w:tcW w:w="1990" w:type="dxa"/>
          </w:tcPr>
          <w:p w14:paraId="35E97AD6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</w:tr>
      <w:tr w:rsidR="004275C5" w14:paraId="1F0BEAAA" w14:textId="77777777" w:rsidTr="00BB6158">
        <w:tc>
          <w:tcPr>
            <w:tcW w:w="3407" w:type="dxa"/>
          </w:tcPr>
          <w:p w14:paraId="5C29F7C0" w14:textId="13B7D2F0" w:rsidR="004275C5" w:rsidRPr="006A5982" w:rsidRDefault="004275C5" w:rsidP="00BB6158">
            <w:pPr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Asthma</w:t>
            </w:r>
          </w:p>
        </w:tc>
        <w:tc>
          <w:tcPr>
            <w:tcW w:w="1989" w:type="dxa"/>
          </w:tcPr>
          <w:p w14:paraId="49B9B28D" w14:textId="320BA700" w:rsidR="004275C5" w:rsidRPr="006A5982" w:rsidRDefault="002E75E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93*</w:t>
            </w:r>
          </w:p>
        </w:tc>
        <w:tc>
          <w:tcPr>
            <w:tcW w:w="1990" w:type="dxa"/>
          </w:tcPr>
          <w:p w14:paraId="7403A73B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4B3384BC" w14:textId="0F802E91" w:rsidR="004275C5" w:rsidRPr="006A5982" w:rsidRDefault="002E75E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45*</w:t>
            </w:r>
          </w:p>
        </w:tc>
        <w:tc>
          <w:tcPr>
            <w:tcW w:w="1990" w:type="dxa"/>
          </w:tcPr>
          <w:p w14:paraId="1277F558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</w:tr>
      <w:tr w:rsidR="004275C5" w14:paraId="79419B19" w14:textId="77777777" w:rsidTr="00BB6158">
        <w:tc>
          <w:tcPr>
            <w:tcW w:w="3407" w:type="dxa"/>
          </w:tcPr>
          <w:p w14:paraId="2736505B" w14:textId="7F2E353E" w:rsidR="004275C5" w:rsidRPr="006A5982" w:rsidRDefault="004275C5" w:rsidP="00BB6158">
            <w:pPr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Chronic hypertension</w:t>
            </w:r>
          </w:p>
        </w:tc>
        <w:tc>
          <w:tcPr>
            <w:tcW w:w="1989" w:type="dxa"/>
          </w:tcPr>
          <w:p w14:paraId="43C5D49A" w14:textId="795B856F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401</w:t>
            </w:r>
            <w:r>
              <w:rPr>
                <w:sz w:val="22"/>
                <w:szCs w:val="22"/>
              </w:rPr>
              <w:t>*</w:t>
            </w:r>
          </w:p>
          <w:p w14:paraId="1779F77B" w14:textId="471AFD6B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402</w:t>
            </w:r>
            <w:r>
              <w:rPr>
                <w:sz w:val="22"/>
                <w:szCs w:val="22"/>
              </w:rPr>
              <w:t>*</w:t>
            </w:r>
          </w:p>
          <w:p w14:paraId="3D17F3DD" w14:textId="7178C2B7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403</w:t>
            </w:r>
            <w:r>
              <w:rPr>
                <w:sz w:val="22"/>
                <w:szCs w:val="22"/>
              </w:rPr>
              <w:t>*</w:t>
            </w:r>
          </w:p>
          <w:p w14:paraId="5AF33861" w14:textId="40D2E64F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404</w:t>
            </w:r>
            <w:r>
              <w:rPr>
                <w:sz w:val="22"/>
                <w:szCs w:val="22"/>
              </w:rPr>
              <w:t>*</w:t>
            </w:r>
          </w:p>
          <w:p w14:paraId="3FC6CBF0" w14:textId="75DA3A0A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405</w:t>
            </w:r>
            <w:r>
              <w:rPr>
                <w:sz w:val="22"/>
                <w:szCs w:val="22"/>
              </w:rPr>
              <w:t>*</w:t>
            </w:r>
          </w:p>
          <w:p w14:paraId="488A82D7" w14:textId="4FF18D90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642.0</w:t>
            </w:r>
            <w:r>
              <w:rPr>
                <w:sz w:val="22"/>
                <w:szCs w:val="22"/>
              </w:rPr>
              <w:t>*</w:t>
            </w:r>
          </w:p>
          <w:p w14:paraId="04CA44FB" w14:textId="00D0B7F1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642.1</w:t>
            </w:r>
            <w:r>
              <w:rPr>
                <w:sz w:val="22"/>
                <w:szCs w:val="22"/>
              </w:rPr>
              <w:t>*</w:t>
            </w:r>
          </w:p>
          <w:p w14:paraId="5EC5009D" w14:textId="622D37DE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642.2</w:t>
            </w:r>
            <w:r>
              <w:rPr>
                <w:sz w:val="22"/>
                <w:szCs w:val="22"/>
              </w:rPr>
              <w:t>*</w:t>
            </w:r>
          </w:p>
          <w:p w14:paraId="07C5DBEF" w14:textId="7BC53D00" w:rsidR="004275C5" w:rsidRPr="006A5982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642.7</w:t>
            </w:r>
            <w:r>
              <w:rPr>
                <w:sz w:val="22"/>
                <w:szCs w:val="22"/>
              </w:rPr>
              <w:t>*</w:t>
            </w:r>
          </w:p>
        </w:tc>
        <w:tc>
          <w:tcPr>
            <w:tcW w:w="1990" w:type="dxa"/>
          </w:tcPr>
          <w:p w14:paraId="4C9303F0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70358407" w14:textId="77777777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I10</w:t>
            </w:r>
          </w:p>
          <w:p w14:paraId="5016FFC5" w14:textId="77777777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I11</w:t>
            </w:r>
          </w:p>
          <w:p w14:paraId="1D5F12E4" w14:textId="504BFA1F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I12</w:t>
            </w:r>
            <w:r>
              <w:rPr>
                <w:sz w:val="22"/>
                <w:szCs w:val="22"/>
              </w:rPr>
              <w:t>*</w:t>
            </w:r>
          </w:p>
          <w:p w14:paraId="63648500" w14:textId="0DC75CCB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I13</w:t>
            </w:r>
            <w:r>
              <w:rPr>
                <w:sz w:val="22"/>
                <w:szCs w:val="22"/>
              </w:rPr>
              <w:t>*</w:t>
            </w:r>
          </w:p>
          <w:p w14:paraId="224F387A" w14:textId="343F8FF2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I15</w:t>
            </w:r>
            <w:r>
              <w:rPr>
                <w:sz w:val="22"/>
                <w:szCs w:val="22"/>
              </w:rPr>
              <w:t>*</w:t>
            </w:r>
          </w:p>
          <w:p w14:paraId="5436743D" w14:textId="0581F33C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I16</w:t>
            </w:r>
            <w:r>
              <w:rPr>
                <w:sz w:val="22"/>
                <w:szCs w:val="22"/>
              </w:rPr>
              <w:t>*</w:t>
            </w:r>
          </w:p>
          <w:p w14:paraId="481632C8" w14:textId="6ED0835A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N26</w:t>
            </w:r>
            <w:r>
              <w:rPr>
                <w:sz w:val="22"/>
                <w:szCs w:val="22"/>
              </w:rPr>
              <w:t>.2</w:t>
            </w:r>
          </w:p>
          <w:p w14:paraId="16A70EB5" w14:textId="655D00BD" w:rsidR="002E75E5" w:rsidRPr="002E75E5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O10</w:t>
            </w:r>
            <w:r>
              <w:rPr>
                <w:sz w:val="22"/>
                <w:szCs w:val="22"/>
              </w:rPr>
              <w:t>*</w:t>
            </w:r>
          </w:p>
          <w:p w14:paraId="4A7E94EB" w14:textId="3BF2387D" w:rsidR="004275C5" w:rsidRPr="006A5982" w:rsidRDefault="002E75E5" w:rsidP="002E75E5">
            <w:pPr>
              <w:rPr>
                <w:sz w:val="22"/>
                <w:szCs w:val="22"/>
              </w:rPr>
            </w:pPr>
            <w:r w:rsidRPr="002E75E5">
              <w:rPr>
                <w:sz w:val="22"/>
                <w:szCs w:val="22"/>
              </w:rPr>
              <w:t>O11</w:t>
            </w:r>
            <w:r>
              <w:rPr>
                <w:sz w:val="22"/>
                <w:szCs w:val="22"/>
              </w:rPr>
              <w:t>*</w:t>
            </w:r>
          </w:p>
        </w:tc>
        <w:tc>
          <w:tcPr>
            <w:tcW w:w="1990" w:type="dxa"/>
          </w:tcPr>
          <w:p w14:paraId="7523CB77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</w:tr>
      <w:tr w:rsidR="004275C5" w14:paraId="6BB8FA8C" w14:textId="77777777" w:rsidTr="00BB6158">
        <w:tc>
          <w:tcPr>
            <w:tcW w:w="3407" w:type="dxa"/>
          </w:tcPr>
          <w:p w14:paraId="64E80C7C" w14:textId="2D59F407" w:rsidR="004275C5" w:rsidRPr="006A5982" w:rsidRDefault="004275C5" w:rsidP="00BB6158">
            <w:pPr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Antepartum hemorrhage or abruption</w:t>
            </w:r>
          </w:p>
        </w:tc>
        <w:tc>
          <w:tcPr>
            <w:tcW w:w="1989" w:type="dxa"/>
          </w:tcPr>
          <w:p w14:paraId="0BE9E5B8" w14:textId="039E8653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641.2</w:t>
            </w:r>
            <w:r>
              <w:rPr>
                <w:sz w:val="22"/>
                <w:szCs w:val="22"/>
              </w:rPr>
              <w:t>*</w:t>
            </w:r>
          </w:p>
          <w:p w14:paraId="271E8568" w14:textId="7393E003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641.3</w:t>
            </w:r>
            <w:r>
              <w:rPr>
                <w:sz w:val="22"/>
                <w:szCs w:val="22"/>
              </w:rPr>
              <w:t>*</w:t>
            </w:r>
          </w:p>
          <w:p w14:paraId="58F0BE25" w14:textId="0B05C655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641.8</w:t>
            </w:r>
            <w:r>
              <w:rPr>
                <w:sz w:val="22"/>
                <w:szCs w:val="22"/>
              </w:rPr>
              <w:t>*</w:t>
            </w:r>
          </w:p>
          <w:p w14:paraId="26C3E61C" w14:textId="77966C70" w:rsidR="004275C5" w:rsidRPr="006A5982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641.9</w:t>
            </w:r>
            <w:r>
              <w:rPr>
                <w:sz w:val="22"/>
                <w:szCs w:val="22"/>
              </w:rPr>
              <w:t>*</w:t>
            </w:r>
          </w:p>
        </w:tc>
        <w:tc>
          <w:tcPr>
            <w:tcW w:w="1990" w:type="dxa"/>
          </w:tcPr>
          <w:p w14:paraId="445F83CB" w14:textId="6D3E3AA0" w:rsidR="004275C5" w:rsidRPr="006A5982" w:rsidRDefault="004275C5" w:rsidP="00773426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642EF264" w14:textId="7CD8FA0E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O45.0</w:t>
            </w:r>
            <w:r>
              <w:rPr>
                <w:sz w:val="22"/>
                <w:szCs w:val="22"/>
              </w:rPr>
              <w:t>*</w:t>
            </w:r>
          </w:p>
          <w:p w14:paraId="7815D465" w14:textId="2AFDE3F2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O45.8</w:t>
            </w:r>
            <w:r>
              <w:rPr>
                <w:sz w:val="22"/>
                <w:szCs w:val="22"/>
              </w:rPr>
              <w:t>*</w:t>
            </w:r>
          </w:p>
          <w:p w14:paraId="7882205F" w14:textId="691E944D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O45.9</w:t>
            </w:r>
            <w:r>
              <w:rPr>
                <w:sz w:val="22"/>
                <w:szCs w:val="22"/>
              </w:rPr>
              <w:t>*</w:t>
            </w:r>
          </w:p>
          <w:p w14:paraId="3320DC1E" w14:textId="552C428F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O46.0</w:t>
            </w:r>
            <w:r>
              <w:rPr>
                <w:sz w:val="22"/>
                <w:szCs w:val="22"/>
              </w:rPr>
              <w:t>*</w:t>
            </w:r>
          </w:p>
          <w:p w14:paraId="0EA92B44" w14:textId="1E025A11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O46.8</w:t>
            </w:r>
            <w:r>
              <w:rPr>
                <w:sz w:val="22"/>
                <w:szCs w:val="22"/>
              </w:rPr>
              <w:t>*</w:t>
            </w:r>
          </w:p>
          <w:p w14:paraId="0AED844E" w14:textId="5B460A27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O46.9</w:t>
            </w:r>
            <w:r>
              <w:rPr>
                <w:sz w:val="22"/>
                <w:szCs w:val="22"/>
              </w:rPr>
              <w:t>*</w:t>
            </w:r>
          </w:p>
          <w:p w14:paraId="432574FC" w14:textId="7A74DE2A" w:rsidR="004275C5" w:rsidRPr="006A5982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O67</w:t>
            </w:r>
            <w:r>
              <w:rPr>
                <w:sz w:val="22"/>
                <w:szCs w:val="22"/>
              </w:rPr>
              <w:t>*</w:t>
            </w:r>
          </w:p>
        </w:tc>
        <w:tc>
          <w:tcPr>
            <w:tcW w:w="1990" w:type="dxa"/>
          </w:tcPr>
          <w:p w14:paraId="0F05C73C" w14:textId="5A50CD64" w:rsidR="004275C5" w:rsidRPr="006A5982" w:rsidRDefault="004275C5" w:rsidP="00773426">
            <w:pPr>
              <w:rPr>
                <w:sz w:val="22"/>
                <w:szCs w:val="22"/>
              </w:rPr>
            </w:pPr>
          </w:p>
        </w:tc>
      </w:tr>
      <w:tr w:rsidR="004275C5" w14:paraId="4DFE1EE6" w14:textId="77777777" w:rsidTr="00BB6158">
        <w:tc>
          <w:tcPr>
            <w:tcW w:w="3407" w:type="dxa"/>
          </w:tcPr>
          <w:p w14:paraId="3270BE14" w14:textId="081957D0" w:rsidR="004275C5" w:rsidRPr="006A5982" w:rsidRDefault="004275C5" w:rsidP="00BB6158">
            <w:pPr>
              <w:tabs>
                <w:tab w:val="left" w:pos="900"/>
              </w:tabs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Operative vaginal delivery</w:t>
            </w:r>
          </w:p>
        </w:tc>
        <w:tc>
          <w:tcPr>
            <w:tcW w:w="1989" w:type="dxa"/>
          </w:tcPr>
          <w:p w14:paraId="2A38CA6D" w14:textId="3D77C228" w:rsidR="004275C5" w:rsidRPr="006A5982" w:rsidRDefault="00773426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69.</w:t>
            </w:r>
            <w:r w:rsidR="0098643C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*</w:t>
            </w:r>
          </w:p>
        </w:tc>
        <w:tc>
          <w:tcPr>
            <w:tcW w:w="1990" w:type="dxa"/>
          </w:tcPr>
          <w:p w14:paraId="5FBA842C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116D7E41" w14:textId="5DB06DAD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7FFBA7F8" w14:textId="77777777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10D07Z3</w:t>
            </w:r>
          </w:p>
          <w:p w14:paraId="7467CF13" w14:textId="77777777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10D07Z4</w:t>
            </w:r>
          </w:p>
          <w:p w14:paraId="4D800104" w14:textId="77777777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10D07Z5</w:t>
            </w:r>
          </w:p>
          <w:p w14:paraId="42B3CCB2" w14:textId="77777777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10D07Z6</w:t>
            </w:r>
          </w:p>
          <w:p w14:paraId="06C0A521" w14:textId="77777777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10D07Z7</w:t>
            </w:r>
          </w:p>
          <w:p w14:paraId="3091372A" w14:textId="278B9C03" w:rsidR="004275C5" w:rsidRPr="006A5982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10D07Z8</w:t>
            </w:r>
          </w:p>
        </w:tc>
      </w:tr>
      <w:tr w:rsidR="004275C5" w14:paraId="4353A5DE" w14:textId="77777777" w:rsidTr="00BB6158">
        <w:tc>
          <w:tcPr>
            <w:tcW w:w="3407" w:type="dxa"/>
          </w:tcPr>
          <w:p w14:paraId="36ADD0DB" w14:textId="689F7392" w:rsidR="004275C5" w:rsidRPr="004275C5" w:rsidRDefault="004275C5" w:rsidP="00BB6158">
            <w:pPr>
              <w:tabs>
                <w:tab w:val="left" w:pos="900"/>
              </w:tabs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Primary cesarean</w:t>
            </w:r>
          </w:p>
        </w:tc>
        <w:tc>
          <w:tcPr>
            <w:tcW w:w="1989" w:type="dxa"/>
          </w:tcPr>
          <w:p w14:paraId="453234E1" w14:textId="0CE6D805" w:rsidR="004275C5" w:rsidRDefault="00773426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69.7</w:t>
            </w:r>
            <w:r w:rsidR="00677C73">
              <w:rPr>
                <w:sz w:val="22"/>
                <w:szCs w:val="22"/>
              </w:rPr>
              <w:t>*</w:t>
            </w:r>
          </w:p>
        </w:tc>
        <w:tc>
          <w:tcPr>
            <w:tcW w:w="1990" w:type="dxa"/>
          </w:tcPr>
          <w:p w14:paraId="075C01D7" w14:textId="77777777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74.0</w:t>
            </w:r>
          </w:p>
          <w:p w14:paraId="6FBF565E" w14:textId="77777777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74.1</w:t>
            </w:r>
          </w:p>
          <w:p w14:paraId="1A613602" w14:textId="77777777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74.2</w:t>
            </w:r>
          </w:p>
          <w:p w14:paraId="1E61A6E5" w14:textId="77777777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74.4</w:t>
            </w:r>
          </w:p>
          <w:p w14:paraId="322374FB" w14:textId="234C7390" w:rsidR="004275C5" w:rsidRPr="006A5982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74.9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1990" w:type="dxa"/>
          </w:tcPr>
          <w:p w14:paraId="154B817A" w14:textId="656DDD4F" w:rsidR="004275C5" w:rsidRDefault="00773426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82</w:t>
            </w:r>
          </w:p>
        </w:tc>
        <w:tc>
          <w:tcPr>
            <w:tcW w:w="1990" w:type="dxa"/>
          </w:tcPr>
          <w:p w14:paraId="68E44E7E" w14:textId="77777777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10D00Z0</w:t>
            </w:r>
          </w:p>
          <w:p w14:paraId="19A41776" w14:textId="77777777" w:rsidR="00773426" w:rsidRPr="00773426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10D00Z1</w:t>
            </w:r>
          </w:p>
          <w:p w14:paraId="0CB2D2F5" w14:textId="4724BB9F" w:rsidR="004275C5" w:rsidRPr="006A5982" w:rsidRDefault="00773426" w:rsidP="00773426">
            <w:pPr>
              <w:rPr>
                <w:sz w:val="22"/>
                <w:szCs w:val="22"/>
              </w:rPr>
            </w:pPr>
            <w:r w:rsidRPr="00773426">
              <w:rPr>
                <w:sz w:val="22"/>
                <w:szCs w:val="22"/>
              </w:rPr>
              <w:t>10D00Z2</w:t>
            </w:r>
          </w:p>
        </w:tc>
      </w:tr>
    </w:tbl>
    <w:p w14:paraId="6688FE21" w14:textId="77777777" w:rsidR="000F4914" w:rsidRPr="000F4914" w:rsidRDefault="000F4914" w:rsidP="000F4914">
      <w:pPr>
        <w:rPr>
          <w:sz w:val="22"/>
          <w:szCs w:val="22"/>
        </w:rPr>
      </w:pPr>
      <w:r w:rsidRPr="000F4914">
        <w:rPr>
          <w:sz w:val="22"/>
          <w:szCs w:val="22"/>
        </w:rPr>
        <w:t>*All child (downstream) codes are included.</w:t>
      </w:r>
    </w:p>
    <w:p w14:paraId="28F432D3" w14:textId="77777777" w:rsidR="004275C5" w:rsidRDefault="004275C5" w:rsidP="004275C5"/>
    <w:p w14:paraId="2CA7258B" w14:textId="77777777" w:rsidR="004275C5" w:rsidRDefault="004275C5" w:rsidP="004275C5"/>
    <w:p w14:paraId="6115084D" w14:textId="77777777" w:rsidR="006A7F00" w:rsidRDefault="006A7F00" w:rsidP="004275C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07"/>
        <w:gridCol w:w="1989"/>
        <w:gridCol w:w="2069"/>
        <w:gridCol w:w="1911"/>
        <w:gridCol w:w="1990"/>
      </w:tblGrid>
      <w:tr w:rsidR="004275C5" w14:paraId="65B08A11" w14:textId="77777777" w:rsidTr="00312F15">
        <w:tc>
          <w:tcPr>
            <w:tcW w:w="3407" w:type="dxa"/>
            <w:shd w:val="clear" w:color="auto" w:fill="D9D9D9" w:themeFill="background1" w:themeFillShade="D9"/>
          </w:tcPr>
          <w:p w14:paraId="57699D6C" w14:textId="481B02B5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lastRenderedPageBreak/>
              <w:t>Causes</w:t>
            </w:r>
          </w:p>
        </w:tc>
        <w:tc>
          <w:tcPr>
            <w:tcW w:w="1989" w:type="dxa"/>
            <w:shd w:val="clear" w:color="auto" w:fill="D9D9D9" w:themeFill="background1" w:themeFillShade="D9"/>
          </w:tcPr>
          <w:p w14:paraId="09C92FE6" w14:textId="77777777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9-CM </w:t>
            </w:r>
            <w:r>
              <w:rPr>
                <w:b/>
                <w:bCs/>
                <w:sz w:val="22"/>
                <w:szCs w:val="22"/>
              </w:rPr>
              <w:t>d</w:t>
            </w:r>
            <w:r w:rsidRPr="006A5982">
              <w:rPr>
                <w:b/>
                <w:bCs/>
                <w:sz w:val="22"/>
                <w:szCs w:val="22"/>
              </w:rPr>
              <w:t>iagnosis</w:t>
            </w:r>
            <w:r>
              <w:rPr>
                <w:b/>
                <w:bCs/>
                <w:sz w:val="22"/>
                <w:szCs w:val="22"/>
              </w:rPr>
              <w:t xml:space="preserve"> 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2069" w:type="dxa"/>
            <w:shd w:val="clear" w:color="auto" w:fill="D9D9D9" w:themeFill="background1" w:themeFillShade="D9"/>
          </w:tcPr>
          <w:p w14:paraId="063F411B" w14:textId="77777777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9-CM </w:t>
            </w:r>
            <w:r>
              <w:rPr>
                <w:b/>
                <w:bCs/>
                <w:sz w:val="22"/>
                <w:szCs w:val="22"/>
              </w:rPr>
              <w:t>p</w:t>
            </w:r>
            <w:r w:rsidRPr="006A5982">
              <w:rPr>
                <w:b/>
                <w:bCs/>
                <w:sz w:val="22"/>
                <w:szCs w:val="22"/>
              </w:rPr>
              <w:t xml:space="preserve">rocedure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1911" w:type="dxa"/>
            <w:shd w:val="clear" w:color="auto" w:fill="D9D9D9" w:themeFill="background1" w:themeFillShade="D9"/>
          </w:tcPr>
          <w:p w14:paraId="43B16547" w14:textId="77777777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10-CM </w:t>
            </w:r>
            <w:r>
              <w:rPr>
                <w:b/>
                <w:bCs/>
                <w:sz w:val="22"/>
                <w:szCs w:val="22"/>
              </w:rPr>
              <w:t>d</w:t>
            </w:r>
            <w:r w:rsidRPr="006A5982">
              <w:rPr>
                <w:b/>
                <w:bCs/>
                <w:sz w:val="22"/>
                <w:szCs w:val="22"/>
              </w:rPr>
              <w:t xml:space="preserve">iagnosis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1990" w:type="dxa"/>
            <w:shd w:val="clear" w:color="auto" w:fill="D9D9D9" w:themeFill="background1" w:themeFillShade="D9"/>
          </w:tcPr>
          <w:p w14:paraId="07871EAD" w14:textId="77777777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10-PCS </w:t>
            </w:r>
            <w:r>
              <w:rPr>
                <w:b/>
                <w:bCs/>
                <w:sz w:val="22"/>
                <w:szCs w:val="22"/>
              </w:rPr>
              <w:t>p</w:t>
            </w:r>
            <w:r w:rsidRPr="006A5982">
              <w:rPr>
                <w:b/>
                <w:bCs/>
                <w:sz w:val="22"/>
                <w:szCs w:val="22"/>
              </w:rPr>
              <w:t xml:space="preserve">rocedure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</w:tr>
      <w:tr w:rsidR="004275C5" w14:paraId="7E62FDF1" w14:textId="77777777" w:rsidTr="00312F15">
        <w:tc>
          <w:tcPr>
            <w:tcW w:w="3407" w:type="dxa"/>
          </w:tcPr>
          <w:p w14:paraId="40ADA95C" w14:textId="71AD2240" w:rsidR="004275C5" w:rsidRPr="006A5982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ony</w:t>
            </w:r>
          </w:p>
        </w:tc>
        <w:tc>
          <w:tcPr>
            <w:tcW w:w="1989" w:type="dxa"/>
          </w:tcPr>
          <w:p w14:paraId="6146F993" w14:textId="37127FF2" w:rsidR="004275C5" w:rsidRPr="006A5982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66.1*</w:t>
            </w:r>
          </w:p>
        </w:tc>
        <w:tc>
          <w:tcPr>
            <w:tcW w:w="2069" w:type="dxa"/>
          </w:tcPr>
          <w:p w14:paraId="7AE15D5B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2C76DE9" w14:textId="15F28CBD" w:rsidR="004275C5" w:rsidRPr="006A5982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72.1</w:t>
            </w:r>
          </w:p>
        </w:tc>
        <w:tc>
          <w:tcPr>
            <w:tcW w:w="1990" w:type="dxa"/>
          </w:tcPr>
          <w:p w14:paraId="27D0553E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</w:tr>
      <w:tr w:rsidR="004275C5" w14:paraId="4AC5A668" w14:textId="77777777" w:rsidTr="00312F15">
        <w:tc>
          <w:tcPr>
            <w:tcW w:w="3407" w:type="dxa"/>
          </w:tcPr>
          <w:p w14:paraId="36B4FF43" w14:textId="74B316CA" w:rsidR="004275C5" w:rsidRPr="006A5982" w:rsidRDefault="004275C5" w:rsidP="00BB6158">
            <w:pPr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Trauma</w:t>
            </w:r>
          </w:p>
        </w:tc>
        <w:tc>
          <w:tcPr>
            <w:tcW w:w="1989" w:type="dxa"/>
          </w:tcPr>
          <w:p w14:paraId="69450316" w14:textId="40F50398" w:rsidR="004275C5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64*</w:t>
            </w:r>
          </w:p>
          <w:p w14:paraId="58B178CB" w14:textId="1297C09A" w:rsidR="004275C5" w:rsidRPr="006A5982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65*</w:t>
            </w:r>
          </w:p>
        </w:tc>
        <w:tc>
          <w:tcPr>
            <w:tcW w:w="2069" w:type="dxa"/>
          </w:tcPr>
          <w:p w14:paraId="2B73DA37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A5782CF" w14:textId="0A820645" w:rsidR="004275C5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3.2*</w:t>
            </w:r>
          </w:p>
          <w:p w14:paraId="65C3289E" w14:textId="77777777" w:rsidR="004275C5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70*</w:t>
            </w:r>
          </w:p>
          <w:p w14:paraId="16873AFD" w14:textId="5DF7E7BC" w:rsidR="004275C5" w:rsidRPr="006A5982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71*</w:t>
            </w:r>
          </w:p>
        </w:tc>
        <w:tc>
          <w:tcPr>
            <w:tcW w:w="1990" w:type="dxa"/>
          </w:tcPr>
          <w:p w14:paraId="5CEEA891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</w:tr>
      <w:tr w:rsidR="004275C5" w14:paraId="7F91A585" w14:textId="77777777" w:rsidTr="00312F15">
        <w:tc>
          <w:tcPr>
            <w:tcW w:w="3407" w:type="dxa"/>
          </w:tcPr>
          <w:p w14:paraId="1B8DB48E" w14:textId="1382917C" w:rsidR="004275C5" w:rsidRPr="006A5982" w:rsidRDefault="004275C5" w:rsidP="00BB6158">
            <w:pPr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Tissue-related</w:t>
            </w:r>
          </w:p>
        </w:tc>
        <w:tc>
          <w:tcPr>
            <w:tcW w:w="1989" w:type="dxa"/>
          </w:tcPr>
          <w:p w14:paraId="15B9166D" w14:textId="77777777" w:rsidR="004275C5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66.0*</w:t>
            </w:r>
          </w:p>
          <w:p w14:paraId="26547E15" w14:textId="40C27671" w:rsidR="004275C5" w:rsidRPr="006A5982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66.2*</w:t>
            </w:r>
          </w:p>
        </w:tc>
        <w:tc>
          <w:tcPr>
            <w:tcW w:w="2069" w:type="dxa"/>
          </w:tcPr>
          <w:p w14:paraId="1275C4F2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2CB6414" w14:textId="77777777" w:rsidR="004275C5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72.0</w:t>
            </w:r>
          </w:p>
          <w:p w14:paraId="4B113F2C" w14:textId="497ED822" w:rsidR="004275C5" w:rsidRPr="006A5982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72.2</w:t>
            </w:r>
          </w:p>
        </w:tc>
        <w:tc>
          <w:tcPr>
            <w:tcW w:w="1990" w:type="dxa"/>
          </w:tcPr>
          <w:p w14:paraId="6FB14ADB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</w:tr>
      <w:tr w:rsidR="004275C5" w14:paraId="410E6317" w14:textId="77777777" w:rsidTr="00312F15">
        <w:tc>
          <w:tcPr>
            <w:tcW w:w="3407" w:type="dxa"/>
          </w:tcPr>
          <w:p w14:paraId="1187EA29" w14:textId="59DE9687" w:rsidR="004275C5" w:rsidRPr="006A5982" w:rsidRDefault="004275C5" w:rsidP="00BB6158">
            <w:pPr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Thrombin-induced</w:t>
            </w:r>
          </w:p>
        </w:tc>
        <w:tc>
          <w:tcPr>
            <w:tcW w:w="1989" w:type="dxa"/>
          </w:tcPr>
          <w:p w14:paraId="262EF0B3" w14:textId="669BA746" w:rsidR="004275C5" w:rsidRPr="006A5982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66.3</w:t>
            </w:r>
          </w:p>
        </w:tc>
        <w:tc>
          <w:tcPr>
            <w:tcW w:w="2069" w:type="dxa"/>
          </w:tcPr>
          <w:p w14:paraId="71D4D9A4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DAE67E2" w14:textId="0604CE30" w:rsidR="004275C5" w:rsidRPr="006A5982" w:rsidRDefault="004275C5" w:rsidP="00BB61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72.3</w:t>
            </w:r>
          </w:p>
        </w:tc>
        <w:tc>
          <w:tcPr>
            <w:tcW w:w="1990" w:type="dxa"/>
          </w:tcPr>
          <w:p w14:paraId="76D413F4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</w:tr>
    </w:tbl>
    <w:p w14:paraId="2B6E1082" w14:textId="77777777" w:rsidR="000F4914" w:rsidRPr="000F4914" w:rsidRDefault="000F4914" w:rsidP="000F4914">
      <w:pPr>
        <w:rPr>
          <w:sz w:val="22"/>
          <w:szCs w:val="22"/>
        </w:rPr>
      </w:pPr>
      <w:r w:rsidRPr="000F4914">
        <w:rPr>
          <w:sz w:val="22"/>
          <w:szCs w:val="22"/>
        </w:rPr>
        <w:t>*All child (downstream) codes are included.</w:t>
      </w:r>
    </w:p>
    <w:p w14:paraId="52A327CC" w14:textId="77777777" w:rsidR="004275C5" w:rsidRDefault="004275C5" w:rsidP="004D23A3"/>
    <w:p w14:paraId="07B79B93" w14:textId="77777777" w:rsidR="004275C5" w:rsidRDefault="004275C5" w:rsidP="004D23A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07"/>
        <w:gridCol w:w="1989"/>
        <w:gridCol w:w="2069"/>
        <w:gridCol w:w="1911"/>
        <w:gridCol w:w="1990"/>
      </w:tblGrid>
      <w:tr w:rsidR="004275C5" w14:paraId="630B3165" w14:textId="77777777" w:rsidTr="00312F15">
        <w:tc>
          <w:tcPr>
            <w:tcW w:w="3407" w:type="dxa"/>
            <w:shd w:val="clear" w:color="auto" w:fill="D9D9D9" w:themeFill="background1" w:themeFillShade="D9"/>
          </w:tcPr>
          <w:p w14:paraId="567B7D0A" w14:textId="443829BD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nterventions</w:t>
            </w:r>
          </w:p>
        </w:tc>
        <w:tc>
          <w:tcPr>
            <w:tcW w:w="1989" w:type="dxa"/>
            <w:shd w:val="clear" w:color="auto" w:fill="D9D9D9" w:themeFill="background1" w:themeFillShade="D9"/>
          </w:tcPr>
          <w:p w14:paraId="5A78D966" w14:textId="77777777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9-CM </w:t>
            </w:r>
            <w:r>
              <w:rPr>
                <w:b/>
                <w:bCs/>
                <w:sz w:val="22"/>
                <w:szCs w:val="22"/>
              </w:rPr>
              <w:t>d</w:t>
            </w:r>
            <w:r w:rsidRPr="006A5982">
              <w:rPr>
                <w:b/>
                <w:bCs/>
                <w:sz w:val="22"/>
                <w:szCs w:val="22"/>
              </w:rPr>
              <w:t>iagnosis</w:t>
            </w:r>
            <w:r>
              <w:rPr>
                <w:b/>
                <w:bCs/>
                <w:sz w:val="22"/>
                <w:szCs w:val="22"/>
              </w:rPr>
              <w:t xml:space="preserve"> 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2069" w:type="dxa"/>
            <w:shd w:val="clear" w:color="auto" w:fill="D9D9D9" w:themeFill="background1" w:themeFillShade="D9"/>
          </w:tcPr>
          <w:p w14:paraId="6939060E" w14:textId="77777777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9-CM </w:t>
            </w:r>
            <w:r>
              <w:rPr>
                <w:b/>
                <w:bCs/>
                <w:sz w:val="22"/>
                <w:szCs w:val="22"/>
              </w:rPr>
              <w:t>p</w:t>
            </w:r>
            <w:r w:rsidRPr="006A5982">
              <w:rPr>
                <w:b/>
                <w:bCs/>
                <w:sz w:val="22"/>
                <w:szCs w:val="22"/>
              </w:rPr>
              <w:t xml:space="preserve">rocedure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1911" w:type="dxa"/>
            <w:shd w:val="clear" w:color="auto" w:fill="D9D9D9" w:themeFill="background1" w:themeFillShade="D9"/>
          </w:tcPr>
          <w:p w14:paraId="4BAA256C" w14:textId="77777777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10-CM </w:t>
            </w:r>
            <w:r>
              <w:rPr>
                <w:b/>
                <w:bCs/>
                <w:sz w:val="22"/>
                <w:szCs w:val="22"/>
              </w:rPr>
              <w:t>d</w:t>
            </w:r>
            <w:r w:rsidRPr="006A5982">
              <w:rPr>
                <w:b/>
                <w:bCs/>
                <w:sz w:val="22"/>
                <w:szCs w:val="22"/>
              </w:rPr>
              <w:t xml:space="preserve">iagnosis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  <w:tc>
          <w:tcPr>
            <w:tcW w:w="1990" w:type="dxa"/>
            <w:shd w:val="clear" w:color="auto" w:fill="D9D9D9" w:themeFill="background1" w:themeFillShade="D9"/>
          </w:tcPr>
          <w:p w14:paraId="596A6E02" w14:textId="77777777" w:rsidR="004275C5" w:rsidRPr="006A5982" w:rsidRDefault="004275C5" w:rsidP="00BB6158">
            <w:pPr>
              <w:jc w:val="center"/>
              <w:rPr>
                <w:b/>
                <w:bCs/>
                <w:sz w:val="22"/>
                <w:szCs w:val="22"/>
              </w:rPr>
            </w:pPr>
            <w:r w:rsidRPr="006A5982">
              <w:rPr>
                <w:b/>
                <w:bCs/>
                <w:sz w:val="22"/>
                <w:szCs w:val="22"/>
              </w:rPr>
              <w:t xml:space="preserve">ICD-10-PCS </w:t>
            </w:r>
            <w:r>
              <w:rPr>
                <w:b/>
                <w:bCs/>
                <w:sz w:val="22"/>
                <w:szCs w:val="22"/>
              </w:rPr>
              <w:t>p</w:t>
            </w:r>
            <w:r w:rsidRPr="006A5982">
              <w:rPr>
                <w:b/>
                <w:bCs/>
                <w:sz w:val="22"/>
                <w:szCs w:val="22"/>
              </w:rPr>
              <w:t xml:space="preserve">rocedure </w:t>
            </w:r>
            <w:r>
              <w:rPr>
                <w:b/>
                <w:bCs/>
                <w:sz w:val="22"/>
                <w:szCs w:val="22"/>
              </w:rPr>
              <w:t>c</w:t>
            </w:r>
            <w:r w:rsidRPr="006A5982">
              <w:rPr>
                <w:b/>
                <w:bCs/>
                <w:sz w:val="22"/>
                <w:szCs w:val="22"/>
              </w:rPr>
              <w:t>odes</w:t>
            </w:r>
          </w:p>
        </w:tc>
      </w:tr>
      <w:tr w:rsidR="004275C5" w14:paraId="6AFC4D58" w14:textId="77777777" w:rsidTr="00312F15">
        <w:tc>
          <w:tcPr>
            <w:tcW w:w="3407" w:type="dxa"/>
          </w:tcPr>
          <w:p w14:paraId="3F72D465" w14:textId="7799C15C" w:rsidR="004275C5" w:rsidRPr="006A5982" w:rsidRDefault="004275C5" w:rsidP="00BB6158">
            <w:pPr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Hysterectomy</w:t>
            </w:r>
          </w:p>
        </w:tc>
        <w:tc>
          <w:tcPr>
            <w:tcW w:w="1989" w:type="dxa"/>
          </w:tcPr>
          <w:p w14:paraId="334B0554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2069" w:type="dxa"/>
          </w:tcPr>
          <w:p w14:paraId="25238F0A" w14:textId="24148D8B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3</w:t>
            </w:r>
            <w:r>
              <w:rPr>
                <w:sz w:val="22"/>
                <w:szCs w:val="22"/>
              </w:rPr>
              <w:t>*</w:t>
            </w:r>
          </w:p>
          <w:p w14:paraId="60332C53" w14:textId="4386D640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4</w:t>
            </w:r>
            <w:r>
              <w:rPr>
                <w:sz w:val="22"/>
                <w:szCs w:val="22"/>
              </w:rPr>
              <w:t>*</w:t>
            </w:r>
          </w:p>
          <w:p w14:paraId="2638671D" w14:textId="26D63D6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5</w:t>
            </w:r>
            <w:r>
              <w:rPr>
                <w:sz w:val="22"/>
                <w:szCs w:val="22"/>
              </w:rPr>
              <w:t>*</w:t>
            </w:r>
          </w:p>
          <w:p w14:paraId="5CD879C8" w14:textId="03FE5E54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6</w:t>
            </w:r>
            <w:r>
              <w:rPr>
                <w:sz w:val="22"/>
                <w:szCs w:val="22"/>
              </w:rPr>
              <w:t>*</w:t>
            </w:r>
          </w:p>
          <w:p w14:paraId="77C4DAF9" w14:textId="5075820C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7</w:t>
            </w:r>
            <w:r>
              <w:rPr>
                <w:sz w:val="22"/>
                <w:szCs w:val="22"/>
              </w:rPr>
              <w:t>*</w:t>
            </w:r>
          </w:p>
          <w:p w14:paraId="5611832F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8</w:t>
            </w:r>
          </w:p>
          <w:p w14:paraId="60182ACD" w14:textId="78E27E4F" w:rsidR="004275C5" w:rsidRPr="006A5982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9</w:t>
            </w:r>
          </w:p>
        </w:tc>
        <w:tc>
          <w:tcPr>
            <w:tcW w:w="1911" w:type="dxa"/>
          </w:tcPr>
          <w:p w14:paraId="1A2ED8A9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6BE5F931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T90ZZ</w:t>
            </w:r>
          </w:p>
          <w:p w14:paraId="7095CAC1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T94ZZ</w:t>
            </w:r>
          </w:p>
          <w:p w14:paraId="3D9034FE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T97ZZ</w:t>
            </w:r>
          </w:p>
          <w:p w14:paraId="604DB6E2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T98ZZ</w:t>
            </w:r>
          </w:p>
          <w:p w14:paraId="123A8B3D" w14:textId="206DE84D" w:rsidR="004275C5" w:rsidRPr="006A5982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T9FZZ</w:t>
            </w:r>
          </w:p>
        </w:tc>
      </w:tr>
      <w:tr w:rsidR="004275C5" w14:paraId="7E0BD9F3" w14:textId="77777777" w:rsidTr="00312F15">
        <w:tc>
          <w:tcPr>
            <w:tcW w:w="3407" w:type="dxa"/>
          </w:tcPr>
          <w:p w14:paraId="6C300CEC" w14:textId="6DA38E9C" w:rsidR="004275C5" w:rsidRPr="006A5982" w:rsidRDefault="004275C5" w:rsidP="00BB6158">
            <w:pPr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Surgical procedures (including hysterectomy)</w:t>
            </w:r>
          </w:p>
        </w:tc>
        <w:tc>
          <w:tcPr>
            <w:tcW w:w="1989" w:type="dxa"/>
          </w:tcPr>
          <w:p w14:paraId="0A6C9F91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2069" w:type="dxa"/>
          </w:tcPr>
          <w:p w14:paraId="28001338" w14:textId="15701F4E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3</w:t>
            </w:r>
            <w:r>
              <w:rPr>
                <w:sz w:val="22"/>
                <w:szCs w:val="22"/>
              </w:rPr>
              <w:t>*</w:t>
            </w:r>
          </w:p>
          <w:p w14:paraId="25EE021E" w14:textId="096DA012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4</w:t>
            </w:r>
            <w:r>
              <w:rPr>
                <w:sz w:val="22"/>
                <w:szCs w:val="22"/>
              </w:rPr>
              <w:t>*</w:t>
            </w:r>
          </w:p>
          <w:p w14:paraId="36D40A45" w14:textId="4DA296E0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5</w:t>
            </w:r>
            <w:r>
              <w:rPr>
                <w:sz w:val="22"/>
                <w:szCs w:val="22"/>
              </w:rPr>
              <w:t>*</w:t>
            </w:r>
          </w:p>
          <w:p w14:paraId="7F9ADCF1" w14:textId="7182DC06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6</w:t>
            </w:r>
            <w:r>
              <w:rPr>
                <w:sz w:val="22"/>
                <w:szCs w:val="22"/>
              </w:rPr>
              <w:t>*</w:t>
            </w:r>
          </w:p>
          <w:p w14:paraId="731B0E9F" w14:textId="443FCB6A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7</w:t>
            </w:r>
            <w:r>
              <w:rPr>
                <w:sz w:val="22"/>
                <w:szCs w:val="22"/>
              </w:rPr>
              <w:t>*</w:t>
            </w:r>
          </w:p>
          <w:p w14:paraId="700CDA60" w14:textId="3ECB39AB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8</w:t>
            </w:r>
            <w:r>
              <w:rPr>
                <w:sz w:val="22"/>
                <w:szCs w:val="22"/>
              </w:rPr>
              <w:t>*</w:t>
            </w:r>
          </w:p>
          <w:p w14:paraId="38229561" w14:textId="46DD9C8A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9</w:t>
            </w:r>
          </w:p>
          <w:p w14:paraId="21C9717F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24</w:t>
            </w:r>
          </w:p>
          <w:p w14:paraId="4813E503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68.25</w:t>
            </w:r>
          </w:p>
          <w:p w14:paraId="04322B76" w14:textId="3E456FB1" w:rsidR="004275C5" w:rsidRPr="006A5982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75.93</w:t>
            </w:r>
          </w:p>
        </w:tc>
        <w:tc>
          <w:tcPr>
            <w:tcW w:w="1911" w:type="dxa"/>
          </w:tcPr>
          <w:p w14:paraId="13BA00AC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013AAD48" w14:textId="3BF6DD2C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4LE</w:t>
            </w:r>
            <w:r>
              <w:rPr>
                <w:sz w:val="22"/>
                <w:szCs w:val="22"/>
              </w:rPr>
              <w:t>*</w:t>
            </w:r>
          </w:p>
          <w:p w14:paraId="431641F4" w14:textId="0099DEFF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4LF</w:t>
            </w:r>
            <w:r>
              <w:rPr>
                <w:sz w:val="22"/>
                <w:szCs w:val="22"/>
              </w:rPr>
              <w:t>*</w:t>
            </w:r>
          </w:p>
          <w:p w14:paraId="4F20EDD4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S90ZZ</w:t>
            </w:r>
          </w:p>
          <w:p w14:paraId="3D50AAF8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S94ZZ</w:t>
            </w:r>
          </w:p>
          <w:p w14:paraId="5ABBB479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S97ZZ</w:t>
            </w:r>
          </w:p>
          <w:p w14:paraId="6E0771A0" w14:textId="77777777" w:rsid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S98ZZ</w:t>
            </w:r>
          </w:p>
          <w:p w14:paraId="2AA7C7EE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T90ZZ</w:t>
            </w:r>
          </w:p>
          <w:p w14:paraId="01ADC0D8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T94ZZ</w:t>
            </w:r>
          </w:p>
          <w:p w14:paraId="01CBC79C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T97ZZ</w:t>
            </w:r>
          </w:p>
          <w:p w14:paraId="01B55470" w14:textId="77777777" w:rsidR="00B16586" w:rsidRPr="00B16586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T98ZZ</w:t>
            </w:r>
          </w:p>
          <w:p w14:paraId="61B87FCE" w14:textId="39F273A7" w:rsidR="00B16586" w:rsidRPr="006A5982" w:rsidRDefault="00B16586" w:rsidP="00B16586">
            <w:pPr>
              <w:rPr>
                <w:sz w:val="22"/>
                <w:szCs w:val="22"/>
              </w:rPr>
            </w:pPr>
            <w:r w:rsidRPr="00B16586">
              <w:rPr>
                <w:sz w:val="22"/>
                <w:szCs w:val="22"/>
              </w:rPr>
              <w:t>0UT9FZZ</w:t>
            </w:r>
          </w:p>
        </w:tc>
      </w:tr>
      <w:tr w:rsidR="004275C5" w14:paraId="6EAC539B" w14:textId="77777777" w:rsidTr="00312F15">
        <w:tc>
          <w:tcPr>
            <w:tcW w:w="3407" w:type="dxa"/>
          </w:tcPr>
          <w:p w14:paraId="27B5307F" w14:textId="135CBE7A" w:rsidR="004275C5" w:rsidRPr="006A5982" w:rsidRDefault="004275C5" w:rsidP="00BB6158">
            <w:pPr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Manipulative procedures</w:t>
            </w:r>
          </w:p>
        </w:tc>
        <w:tc>
          <w:tcPr>
            <w:tcW w:w="1989" w:type="dxa"/>
          </w:tcPr>
          <w:p w14:paraId="6D123D4B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2069" w:type="dxa"/>
          </w:tcPr>
          <w:p w14:paraId="0384B0BE" w14:textId="3AF02812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75.4</w:t>
            </w:r>
          </w:p>
          <w:p w14:paraId="147D27D1" w14:textId="496ECE60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75.5</w:t>
            </w:r>
            <w:r>
              <w:rPr>
                <w:sz w:val="22"/>
                <w:szCs w:val="22"/>
              </w:rPr>
              <w:t>*</w:t>
            </w:r>
          </w:p>
          <w:p w14:paraId="206D38A5" w14:textId="2A3E034C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75.8</w:t>
            </w:r>
          </w:p>
          <w:p w14:paraId="1922E2DE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75.91</w:t>
            </w:r>
          </w:p>
          <w:p w14:paraId="6FC6592F" w14:textId="6A6618B7" w:rsidR="004275C5" w:rsidRPr="006A5982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75.94</w:t>
            </w:r>
          </w:p>
        </w:tc>
        <w:tc>
          <w:tcPr>
            <w:tcW w:w="1911" w:type="dxa"/>
          </w:tcPr>
          <w:p w14:paraId="2758527E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35B9A037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0JCB0ZZ</w:t>
            </w:r>
          </w:p>
          <w:p w14:paraId="2D4427DC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0JCB3ZZ</w:t>
            </w:r>
          </w:p>
          <w:p w14:paraId="2ABA0082" w14:textId="1940EAEF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0UQC</w:t>
            </w:r>
            <w:r>
              <w:rPr>
                <w:sz w:val="22"/>
                <w:szCs w:val="22"/>
              </w:rPr>
              <w:t>*</w:t>
            </w:r>
          </w:p>
          <w:p w14:paraId="3CB2500C" w14:textId="6A819356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0UQG</w:t>
            </w:r>
            <w:r>
              <w:rPr>
                <w:sz w:val="22"/>
                <w:szCs w:val="22"/>
              </w:rPr>
              <w:t>*</w:t>
            </w:r>
          </w:p>
          <w:p w14:paraId="1FB5A784" w14:textId="07FE3325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0UQM</w:t>
            </w:r>
            <w:r>
              <w:rPr>
                <w:sz w:val="22"/>
                <w:szCs w:val="22"/>
              </w:rPr>
              <w:t>*</w:t>
            </w:r>
          </w:p>
          <w:p w14:paraId="16E82D8D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0US9XZZ</w:t>
            </w:r>
          </w:p>
          <w:p w14:paraId="64282F58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0W3R0ZZ</w:t>
            </w:r>
          </w:p>
          <w:p w14:paraId="74AD3ADA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0W3R3ZZ</w:t>
            </w:r>
          </w:p>
          <w:p w14:paraId="34B7AF03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0W3R4ZZ</w:t>
            </w:r>
          </w:p>
          <w:p w14:paraId="05C1DCA3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0W3R7ZZ</w:t>
            </w:r>
          </w:p>
          <w:p w14:paraId="793A04D2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0W3R8ZZ</w:t>
            </w:r>
          </w:p>
          <w:p w14:paraId="41D7E18D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10D18Z9</w:t>
            </w:r>
          </w:p>
          <w:p w14:paraId="02616D57" w14:textId="11F4C268" w:rsidR="004275C5" w:rsidRPr="006A5982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2Y44X5Z</w:t>
            </w:r>
          </w:p>
        </w:tc>
      </w:tr>
      <w:tr w:rsidR="004275C5" w14:paraId="0AB7017C" w14:textId="77777777" w:rsidTr="00312F15">
        <w:tc>
          <w:tcPr>
            <w:tcW w:w="3407" w:type="dxa"/>
          </w:tcPr>
          <w:p w14:paraId="64105992" w14:textId="1D41B2BA" w:rsidR="004275C5" w:rsidRPr="006A5982" w:rsidRDefault="004275C5" w:rsidP="00BB6158">
            <w:pPr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Blood transfusion</w:t>
            </w:r>
          </w:p>
        </w:tc>
        <w:tc>
          <w:tcPr>
            <w:tcW w:w="1989" w:type="dxa"/>
          </w:tcPr>
          <w:p w14:paraId="624914F9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2069" w:type="dxa"/>
          </w:tcPr>
          <w:p w14:paraId="7C45454C" w14:textId="4DDD59C0" w:rsidR="00312F15" w:rsidRPr="00312F15" w:rsidRDefault="00312F15" w:rsidP="00312F15">
            <w:pPr>
              <w:rPr>
                <w:sz w:val="22"/>
                <w:szCs w:val="22"/>
              </w:rPr>
            </w:pPr>
            <w:r w:rsidRPr="00312F15">
              <w:rPr>
                <w:sz w:val="22"/>
                <w:szCs w:val="22"/>
              </w:rPr>
              <w:t>99.0</w:t>
            </w:r>
            <w:r>
              <w:rPr>
                <w:sz w:val="22"/>
                <w:szCs w:val="22"/>
              </w:rPr>
              <w:t>* (except 99.01)</w:t>
            </w:r>
          </w:p>
          <w:p w14:paraId="088077E3" w14:textId="77777777" w:rsidR="00312F15" w:rsidRPr="00312F15" w:rsidRDefault="00312F15" w:rsidP="00312F15">
            <w:pPr>
              <w:rPr>
                <w:sz w:val="22"/>
                <w:szCs w:val="22"/>
              </w:rPr>
            </w:pPr>
            <w:r w:rsidRPr="00312F15">
              <w:rPr>
                <w:sz w:val="22"/>
                <w:szCs w:val="22"/>
              </w:rPr>
              <w:t>99.00</w:t>
            </w:r>
          </w:p>
          <w:p w14:paraId="4383FBEF" w14:textId="77777777" w:rsidR="00312F15" w:rsidRPr="00312F15" w:rsidRDefault="00312F15" w:rsidP="00312F15">
            <w:pPr>
              <w:rPr>
                <w:sz w:val="22"/>
                <w:szCs w:val="22"/>
              </w:rPr>
            </w:pPr>
            <w:r w:rsidRPr="00312F15">
              <w:rPr>
                <w:sz w:val="22"/>
                <w:szCs w:val="22"/>
              </w:rPr>
              <w:t>99.02</w:t>
            </w:r>
          </w:p>
          <w:p w14:paraId="3964C9B4" w14:textId="77777777" w:rsidR="00312F15" w:rsidRPr="00312F15" w:rsidRDefault="00312F15" w:rsidP="00312F15">
            <w:pPr>
              <w:rPr>
                <w:sz w:val="22"/>
                <w:szCs w:val="22"/>
              </w:rPr>
            </w:pPr>
            <w:r w:rsidRPr="00312F15">
              <w:rPr>
                <w:sz w:val="22"/>
                <w:szCs w:val="22"/>
              </w:rPr>
              <w:t>99.03</w:t>
            </w:r>
          </w:p>
          <w:p w14:paraId="6A9ADBF9" w14:textId="77777777" w:rsidR="00312F15" w:rsidRPr="00312F15" w:rsidRDefault="00312F15" w:rsidP="00312F15">
            <w:pPr>
              <w:rPr>
                <w:sz w:val="22"/>
                <w:szCs w:val="22"/>
              </w:rPr>
            </w:pPr>
            <w:r w:rsidRPr="00312F15">
              <w:rPr>
                <w:sz w:val="22"/>
                <w:szCs w:val="22"/>
              </w:rPr>
              <w:t>99.04</w:t>
            </w:r>
          </w:p>
          <w:p w14:paraId="51F5DAA3" w14:textId="77777777" w:rsidR="00312F15" w:rsidRPr="00312F15" w:rsidRDefault="00312F15" w:rsidP="00312F15">
            <w:pPr>
              <w:rPr>
                <w:sz w:val="22"/>
                <w:szCs w:val="22"/>
              </w:rPr>
            </w:pPr>
            <w:r w:rsidRPr="00312F15">
              <w:rPr>
                <w:sz w:val="22"/>
                <w:szCs w:val="22"/>
              </w:rPr>
              <w:t>99.05</w:t>
            </w:r>
          </w:p>
          <w:p w14:paraId="5FD190BB" w14:textId="77777777" w:rsidR="00312F15" w:rsidRPr="00312F15" w:rsidRDefault="00312F15" w:rsidP="00312F15">
            <w:pPr>
              <w:rPr>
                <w:sz w:val="22"/>
                <w:szCs w:val="22"/>
              </w:rPr>
            </w:pPr>
            <w:r w:rsidRPr="00312F15">
              <w:rPr>
                <w:sz w:val="22"/>
                <w:szCs w:val="22"/>
              </w:rPr>
              <w:t>99.06</w:t>
            </w:r>
          </w:p>
          <w:p w14:paraId="05AA36E5" w14:textId="77777777" w:rsidR="00312F15" w:rsidRPr="00312F15" w:rsidRDefault="00312F15" w:rsidP="00312F15">
            <w:pPr>
              <w:rPr>
                <w:sz w:val="22"/>
                <w:szCs w:val="22"/>
              </w:rPr>
            </w:pPr>
            <w:r w:rsidRPr="00312F15">
              <w:rPr>
                <w:sz w:val="22"/>
                <w:szCs w:val="22"/>
              </w:rPr>
              <w:t>99.07</w:t>
            </w:r>
          </w:p>
          <w:p w14:paraId="6E08A450" w14:textId="77777777" w:rsidR="00312F15" w:rsidRPr="00312F15" w:rsidRDefault="00312F15" w:rsidP="00312F15">
            <w:pPr>
              <w:rPr>
                <w:sz w:val="22"/>
                <w:szCs w:val="22"/>
              </w:rPr>
            </w:pPr>
            <w:r w:rsidRPr="00312F15">
              <w:rPr>
                <w:sz w:val="22"/>
                <w:szCs w:val="22"/>
              </w:rPr>
              <w:t>99.08</w:t>
            </w:r>
          </w:p>
          <w:p w14:paraId="28B6739E" w14:textId="5C9488F2" w:rsidR="004275C5" w:rsidRPr="006A5982" w:rsidRDefault="00312F15" w:rsidP="00312F15">
            <w:pPr>
              <w:rPr>
                <w:sz w:val="22"/>
                <w:szCs w:val="22"/>
              </w:rPr>
            </w:pPr>
            <w:r w:rsidRPr="00312F15">
              <w:rPr>
                <w:sz w:val="22"/>
                <w:szCs w:val="22"/>
              </w:rPr>
              <w:lastRenderedPageBreak/>
              <w:t>99.09</w:t>
            </w:r>
          </w:p>
        </w:tc>
        <w:tc>
          <w:tcPr>
            <w:tcW w:w="1911" w:type="dxa"/>
          </w:tcPr>
          <w:p w14:paraId="7A7E4219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7BDC117E" w14:textId="77777777" w:rsidR="000E005A" w:rsidRDefault="000E005A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33H1</w:t>
            </w:r>
          </w:p>
          <w:p w14:paraId="5132F6AD" w14:textId="77777777" w:rsidR="000E005A" w:rsidRDefault="000E005A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33K1</w:t>
            </w:r>
          </w:p>
          <w:p w14:paraId="3300FFDA" w14:textId="77777777" w:rsidR="000E005A" w:rsidRDefault="000E005A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33L1</w:t>
            </w:r>
          </w:p>
          <w:p w14:paraId="16FEAD92" w14:textId="77777777" w:rsidR="000E005A" w:rsidRDefault="000E005A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33M1</w:t>
            </w:r>
          </w:p>
          <w:p w14:paraId="39B75F17" w14:textId="77777777" w:rsidR="000E005A" w:rsidRDefault="000E005A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33N1</w:t>
            </w:r>
          </w:p>
          <w:p w14:paraId="6B4E85C6" w14:textId="77777777" w:rsidR="000E005A" w:rsidRDefault="000E005A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33P1</w:t>
            </w:r>
          </w:p>
          <w:p w14:paraId="71D703D5" w14:textId="77777777" w:rsidR="00A53BF9" w:rsidRDefault="00A53BF9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33R1</w:t>
            </w:r>
          </w:p>
          <w:p w14:paraId="47D2A6C1" w14:textId="77777777" w:rsidR="00A53BF9" w:rsidRDefault="00A53BF9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233T1</w:t>
            </w:r>
          </w:p>
          <w:p w14:paraId="4F1A2C77" w14:textId="45F55AAD" w:rsidR="00A53BF9" w:rsidRDefault="00A53BF9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40H1</w:t>
            </w:r>
          </w:p>
          <w:p w14:paraId="1C3040D8" w14:textId="77777777" w:rsidR="00A53BF9" w:rsidRDefault="00A53BF9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30240K1</w:t>
            </w:r>
          </w:p>
          <w:p w14:paraId="0D4A10A5" w14:textId="77777777" w:rsidR="00A53BF9" w:rsidRDefault="00A53BF9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40L1</w:t>
            </w:r>
          </w:p>
          <w:p w14:paraId="7579509D" w14:textId="77777777" w:rsidR="00A53BF9" w:rsidRDefault="00A53BF9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40M1</w:t>
            </w:r>
          </w:p>
          <w:p w14:paraId="6C944EF8" w14:textId="77777777" w:rsidR="00A53BF9" w:rsidRDefault="00A53BF9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40N1</w:t>
            </w:r>
          </w:p>
          <w:p w14:paraId="18447F28" w14:textId="77777777" w:rsidR="00A53BF9" w:rsidRDefault="00A53BF9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40P1</w:t>
            </w:r>
          </w:p>
          <w:p w14:paraId="1B58C773" w14:textId="77777777" w:rsidR="00A53BF9" w:rsidRDefault="00A53BF9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40R1</w:t>
            </w:r>
          </w:p>
          <w:p w14:paraId="175BC2B2" w14:textId="77777777" w:rsidR="00A53BF9" w:rsidRDefault="00A53BF9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240T1</w:t>
            </w:r>
          </w:p>
          <w:p w14:paraId="0A581D3A" w14:textId="77777777" w:rsidR="00A53BF9" w:rsidRDefault="00A53BF9" w:rsidP="000F491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243H1</w:t>
            </w:r>
          </w:p>
          <w:p w14:paraId="143C6D18" w14:textId="7F94CBB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30243K1</w:t>
            </w:r>
          </w:p>
          <w:p w14:paraId="6D31DE4C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30243L1</w:t>
            </w:r>
          </w:p>
          <w:p w14:paraId="2D2A0CBC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30243M1</w:t>
            </w:r>
          </w:p>
          <w:p w14:paraId="41375D57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30243N1</w:t>
            </w:r>
          </w:p>
          <w:p w14:paraId="0404B2AB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30243P1</w:t>
            </w:r>
          </w:p>
          <w:p w14:paraId="4346F85A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30243R1</w:t>
            </w:r>
          </w:p>
          <w:p w14:paraId="14B2714F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30243T1</w:t>
            </w:r>
          </w:p>
          <w:p w14:paraId="1CB1AAA9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30233N0</w:t>
            </w:r>
          </w:p>
          <w:p w14:paraId="66ECC965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30233P0</w:t>
            </w:r>
          </w:p>
          <w:p w14:paraId="24F703C8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30240N0</w:t>
            </w:r>
          </w:p>
          <w:p w14:paraId="3358CC33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30240P0</w:t>
            </w:r>
          </w:p>
          <w:p w14:paraId="709E915F" w14:textId="77777777" w:rsidR="000F4914" w:rsidRPr="000F4914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30243N0</w:t>
            </w:r>
          </w:p>
          <w:p w14:paraId="58BAA0C8" w14:textId="0E3BE958" w:rsidR="004275C5" w:rsidRPr="006A5982" w:rsidRDefault="000F4914" w:rsidP="000F4914">
            <w:pPr>
              <w:rPr>
                <w:sz w:val="22"/>
                <w:szCs w:val="22"/>
              </w:rPr>
            </w:pPr>
            <w:r w:rsidRPr="000F4914">
              <w:rPr>
                <w:sz w:val="22"/>
                <w:szCs w:val="22"/>
              </w:rPr>
              <w:t>30243P0</w:t>
            </w:r>
          </w:p>
        </w:tc>
      </w:tr>
      <w:tr w:rsidR="004275C5" w14:paraId="2C7FCF70" w14:textId="77777777" w:rsidTr="00312F15">
        <w:tc>
          <w:tcPr>
            <w:tcW w:w="3407" w:type="dxa"/>
            <w:shd w:val="clear" w:color="auto" w:fill="D9D9D9" w:themeFill="background1" w:themeFillShade="D9"/>
          </w:tcPr>
          <w:p w14:paraId="6A865B71" w14:textId="3E8668E9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89" w:type="dxa"/>
            <w:shd w:val="clear" w:color="auto" w:fill="D9D9D9" w:themeFill="background1" w:themeFillShade="D9"/>
          </w:tcPr>
          <w:p w14:paraId="3F6EF5DD" w14:textId="15930B04" w:rsidR="004275C5" w:rsidRPr="004275C5" w:rsidRDefault="004275C5" w:rsidP="004275C5">
            <w:pPr>
              <w:jc w:val="center"/>
              <w:rPr>
                <w:b/>
                <w:bCs/>
                <w:sz w:val="22"/>
                <w:szCs w:val="22"/>
              </w:rPr>
            </w:pPr>
            <w:r w:rsidRPr="004275C5">
              <w:rPr>
                <w:b/>
                <w:bCs/>
                <w:sz w:val="22"/>
                <w:szCs w:val="22"/>
              </w:rPr>
              <w:t>RxNorm codes</w:t>
            </w:r>
          </w:p>
        </w:tc>
        <w:tc>
          <w:tcPr>
            <w:tcW w:w="2069" w:type="dxa"/>
            <w:shd w:val="clear" w:color="auto" w:fill="D9D9D9" w:themeFill="background1" w:themeFillShade="D9"/>
          </w:tcPr>
          <w:p w14:paraId="1EDAE3C6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  <w:shd w:val="clear" w:color="auto" w:fill="D9D9D9" w:themeFill="background1" w:themeFillShade="D9"/>
          </w:tcPr>
          <w:p w14:paraId="4E60D727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  <w:shd w:val="clear" w:color="auto" w:fill="D9D9D9" w:themeFill="background1" w:themeFillShade="D9"/>
          </w:tcPr>
          <w:p w14:paraId="742AE428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</w:tr>
      <w:tr w:rsidR="004275C5" w14:paraId="4C0898B7" w14:textId="77777777" w:rsidTr="00312F15">
        <w:tc>
          <w:tcPr>
            <w:tcW w:w="3407" w:type="dxa"/>
          </w:tcPr>
          <w:p w14:paraId="3E45CDBC" w14:textId="45738464" w:rsidR="004275C5" w:rsidRPr="006A5982" w:rsidRDefault="004275C5" w:rsidP="00BB6158">
            <w:pPr>
              <w:tabs>
                <w:tab w:val="left" w:pos="900"/>
              </w:tabs>
              <w:rPr>
                <w:sz w:val="22"/>
                <w:szCs w:val="22"/>
              </w:rPr>
            </w:pPr>
            <w:r w:rsidRPr="004275C5">
              <w:rPr>
                <w:sz w:val="22"/>
                <w:szCs w:val="22"/>
              </w:rPr>
              <w:t>Medications</w:t>
            </w:r>
          </w:p>
        </w:tc>
        <w:tc>
          <w:tcPr>
            <w:tcW w:w="1989" w:type="dxa"/>
          </w:tcPr>
          <w:p w14:paraId="217102F2" w14:textId="77777777" w:rsidR="007F0681" w:rsidRPr="007F0681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7824</w:t>
            </w:r>
          </w:p>
          <w:p w14:paraId="078AB85D" w14:textId="77777777" w:rsidR="007F0681" w:rsidRPr="007F0681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93672</w:t>
            </w:r>
          </w:p>
          <w:p w14:paraId="6FCF6EF8" w14:textId="77777777" w:rsidR="007F0681" w:rsidRPr="007F0681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242125</w:t>
            </w:r>
          </w:p>
          <w:p w14:paraId="03E1203A" w14:textId="77777777" w:rsidR="007F0681" w:rsidRPr="007F0681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371284</w:t>
            </w:r>
          </w:p>
          <w:p w14:paraId="6E9DF58F" w14:textId="77777777" w:rsidR="007F0681" w:rsidRPr="007F0681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371879</w:t>
            </w:r>
          </w:p>
          <w:p w14:paraId="3CE25A66" w14:textId="77777777" w:rsidR="007F0681" w:rsidRPr="007F0681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372050</w:t>
            </w:r>
          </w:p>
          <w:p w14:paraId="52B2C0D0" w14:textId="77777777" w:rsidR="007F0681" w:rsidRPr="007F0681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374179</w:t>
            </w:r>
          </w:p>
          <w:p w14:paraId="2E9BC986" w14:textId="77777777" w:rsidR="007F0681" w:rsidRPr="007F0681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377087</w:t>
            </w:r>
          </w:p>
          <w:p w14:paraId="298EEAFB" w14:textId="77777777" w:rsidR="007F0681" w:rsidRPr="007F0681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378095</w:t>
            </w:r>
          </w:p>
          <w:p w14:paraId="6AD955BB" w14:textId="77777777" w:rsidR="007F0681" w:rsidRPr="007F0681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577490</w:t>
            </w:r>
          </w:p>
          <w:p w14:paraId="2EBAC9C4" w14:textId="77777777" w:rsidR="007F0681" w:rsidRPr="007F0681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727720</w:t>
            </w:r>
          </w:p>
          <w:p w14:paraId="4EDB2E28" w14:textId="77777777" w:rsidR="007F0681" w:rsidRPr="007F0681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1729374</w:t>
            </w:r>
          </w:p>
          <w:p w14:paraId="49869916" w14:textId="77777777" w:rsidR="007F0681" w:rsidRPr="007F0681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1789851</w:t>
            </w:r>
          </w:p>
          <w:p w14:paraId="16F27B2B" w14:textId="4BABB1B1" w:rsidR="007F0681" w:rsidRPr="006A5982" w:rsidRDefault="007F0681" w:rsidP="007F0681">
            <w:pPr>
              <w:rPr>
                <w:sz w:val="22"/>
                <w:szCs w:val="22"/>
              </w:rPr>
            </w:pPr>
            <w:r w:rsidRPr="007F0681">
              <w:rPr>
                <w:sz w:val="22"/>
                <w:szCs w:val="22"/>
              </w:rPr>
              <w:t>1791720</w:t>
            </w:r>
          </w:p>
        </w:tc>
        <w:tc>
          <w:tcPr>
            <w:tcW w:w="2069" w:type="dxa"/>
          </w:tcPr>
          <w:p w14:paraId="6F6BDA3D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7A04A27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  <w:tc>
          <w:tcPr>
            <w:tcW w:w="1990" w:type="dxa"/>
          </w:tcPr>
          <w:p w14:paraId="7B497489" w14:textId="77777777" w:rsidR="004275C5" w:rsidRPr="006A5982" w:rsidRDefault="004275C5" w:rsidP="00BB6158">
            <w:pPr>
              <w:rPr>
                <w:sz w:val="22"/>
                <w:szCs w:val="22"/>
              </w:rPr>
            </w:pPr>
          </w:p>
        </w:tc>
      </w:tr>
    </w:tbl>
    <w:p w14:paraId="14777CA7" w14:textId="77777777" w:rsidR="000F4914" w:rsidRPr="000F4914" w:rsidRDefault="000F4914" w:rsidP="000F4914">
      <w:pPr>
        <w:rPr>
          <w:sz w:val="22"/>
          <w:szCs w:val="22"/>
        </w:rPr>
      </w:pPr>
      <w:r w:rsidRPr="000F4914">
        <w:rPr>
          <w:sz w:val="22"/>
          <w:szCs w:val="22"/>
        </w:rPr>
        <w:t>*All child (downstream) codes are included.</w:t>
      </w:r>
    </w:p>
    <w:p w14:paraId="5D95CA37" w14:textId="5E7DA032" w:rsidR="004275C5" w:rsidRDefault="004275C5" w:rsidP="000F4914"/>
    <w:sectPr w:rsidR="004275C5" w:rsidSect="006A5982">
      <w:footerReference w:type="default" r:id="rId6"/>
      <w:pgSz w:w="12240" w:h="15840"/>
      <w:pgMar w:top="720" w:right="432" w:bottom="72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36BA2E" w14:textId="77777777" w:rsidR="0074287A" w:rsidRDefault="0074287A" w:rsidP="000F4914">
      <w:r>
        <w:separator/>
      </w:r>
    </w:p>
  </w:endnote>
  <w:endnote w:type="continuationSeparator" w:id="0">
    <w:p w14:paraId="0A1CAAC9" w14:textId="77777777" w:rsidR="0074287A" w:rsidRDefault="0074287A" w:rsidP="000F49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9448331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66B68181" w14:textId="61FA9E9B" w:rsidR="000F4914" w:rsidRPr="000F4914" w:rsidRDefault="000F4914">
        <w:pPr>
          <w:pStyle w:val="Footer"/>
          <w:jc w:val="center"/>
          <w:rPr>
            <w:sz w:val="22"/>
            <w:szCs w:val="22"/>
          </w:rPr>
        </w:pPr>
        <w:r w:rsidRPr="000F4914">
          <w:rPr>
            <w:sz w:val="22"/>
            <w:szCs w:val="22"/>
          </w:rPr>
          <w:fldChar w:fldCharType="begin"/>
        </w:r>
        <w:r w:rsidRPr="000F4914">
          <w:rPr>
            <w:sz w:val="22"/>
            <w:szCs w:val="22"/>
          </w:rPr>
          <w:instrText xml:space="preserve"> PAGE   \* MERGEFORMAT </w:instrText>
        </w:r>
        <w:r w:rsidRPr="000F4914">
          <w:rPr>
            <w:sz w:val="22"/>
            <w:szCs w:val="22"/>
          </w:rPr>
          <w:fldChar w:fldCharType="separate"/>
        </w:r>
        <w:r w:rsidRPr="000F4914">
          <w:rPr>
            <w:noProof/>
            <w:sz w:val="22"/>
            <w:szCs w:val="22"/>
          </w:rPr>
          <w:t>2</w:t>
        </w:r>
        <w:r w:rsidRPr="000F4914">
          <w:rPr>
            <w:noProof/>
            <w:sz w:val="22"/>
            <w:szCs w:val="22"/>
          </w:rPr>
          <w:fldChar w:fldCharType="end"/>
        </w:r>
      </w:p>
    </w:sdtContent>
  </w:sdt>
  <w:p w14:paraId="371BDBEC" w14:textId="77777777" w:rsidR="000F4914" w:rsidRDefault="000F49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1A2A53" w14:textId="77777777" w:rsidR="0074287A" w:rsidRDefault="0074287A" w:rsidP="000F4914">
      <w:r>
        <w:separator/>
      </w:r>
    </w:p>
  </w:footnote>
  <w:footnote w:type="continuationSeparator" w:id="0">
    <w:p w14:paraId="7A7B5258" w14:textId="77777777" w:rsidR="0074287A" w:rsidRDefault="0074287A" w:rsidP="000F49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yNzQ3NzE3NjczNTZV0lEKTi0uzszPAykwrAUA4bVoJCwAAAA="/>
  </w:docVars>
  <w:rsids>
    <w:rsidRoot w:val="004D23A3"/>
    <w:rsid w:val="00070B6F"/>
    <w:rsid w:val="000E005A"/>
    <w:rsid w:val="000F4914"/>
    <w:rsid w:val="00133E2D"/>
    <w:rsid w:val="00140A81"/>
    <w:rsid w:val="001735DB"/>
    <w:rsid w:val="001C6066"/>
    <w:rsid w:val="001C788B"/>
    <w:rsid w:val="00243841"/>
    <w:rsid w:val="002A4FB5"/>
    <w:rsid w:val="002E75E5"/>
    <w:rsid w:val="00312F15"/>
    <w:rsid w:val="004141FE"/>
    <w:rsid w:val="004275C5"/>
    <w:rsid w:val="004D23A3"/>
    <w:rsid w:val="005C174B"/>
    <w:rsid w:val="005D3D3B"/>
    <w:rsid w:val="00677C73"/>
    <w:rsid w:val="006A5982"/>
    <w:rsid w:val="006A7F00"/>
    <w:rsid w:val="0074287A"/>
    <w:rsid w:val="00773426"/>
    <w:rsid w:val="007F0681"/>
    <w:rsid w:val="009523ED"/>
    <w:rsid w:val="0098643C"/>
    <w:rsid w:val="009B5FFB"/>
    <w:rsid w:val="00A53BF9"/>
    <w:rsid w:val="00A73410"/>
    <w:rsid w:val="00B16586"/>
    <w:rsid w:val="00E06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BA89E"/>
  <w15:chartTrackingRefBased/>
  <w15:docId w15:val="{88311898-E605-42DD-AEC5-99F8FEA39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914"/>
  </w:style>
  <w:style w:type="paragraph" w:styleId="Heading1">
    <w:name w:val="heading 1"/>
    <w:basedOn w:val="Normal"/>
    <w:next w:val="Normal"/>
    <w:link w:val="Heading1Char"/>
    <w:uiPriority w:val="9"/>
    <w:qFormat/>
    <w:rsid w:val="004D23A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23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23A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23A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23A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23A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23A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23A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23A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23A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23A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23A3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23A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23A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23A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23A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23A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23A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23A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23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23A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23A3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23A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23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23A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23A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23A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23A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23A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A59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49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4914"/>
  </w:style>
  <w:style w:type="paragraph" w:styleId="Footer">
    <w:name w:val="footer"/>
    <w:basedOn w:val="Normal"/>
    <w:link w:val="FooterChar"/>
    <w:uiPriority w:val="99"/>
    <w:unhideWhenUsed/>
    <w:rsid w:val="000F49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49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46CACC8A6CDA409176641403F0D5C7" ma:contentTypeVersion="13" ma:contentTypeDescription="Create a new document." ma:contentTypeScope="" ma:versionID="16a32637282af16c429662920d32a760">
  <xsd:schema xmlns:xsd="http://www.w3.org/2001/XMLSchema" xmlns:xs="http://www.w3.org/2001/XMLSchema" xmlns:p="http://schemas.microsoft.com/office/2006/metadata/properties" xmlns:ns2="be8b6838-7dee-42f5-9840-3553cc6fb56c" xmlns:ns3="3fc67a51-0bd6-448b-af6f-94a9f566fa5c" targetNamespace="http://schemas.microsoft.com/office/2006/metadata/properties" ma:root="true" ma:fieldsID="4628014aa54ae0174ebb4a7cc962dfd7" ns2:_="" ns3:_="">
    <xsd:import namespace="be8b6838-7dee-42f5-9840-3553cc6fb56c"/>
    <xsd:import namespace="3fc67a51-0bd6-448b-af6f-94a9f566fa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b6838-7dee-42f5-9840-3553cc6fb5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b90debd-ee09-4e04-a4c4-812a7ed26d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c67a51-0bd6-448b-af6f-94a9f566fa5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628f5fa-1b27-4e55-8a07-1c54b042d3a9}" ma:internalName="TaxCatchAll" ma:showField="CatchAllData" ma:web="3fc67a51-0bd6-448b-af6f-94a9f566fa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fc67a51-0bd6-448b-af6f-94a9f566fa5c" xsi:nil="true"/>
    <lcf76f155ced4ddcb4097134ff3c332f xmlns="be8b6838-7dee-42f5-9840-3553cc6fb56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604F1E3-DFDE-4807-A315-616225E10F68}"/>
</file>

<file path=customXml/itemProps2.xml><?xml version="1.0" encoding="utf-8"?>
<ds:datastoreItem xmlns:ds="http://schemas.openxmlformats.org/officeDocument/2006/customXml" ds:itemID="{E7EB1405-A5E6-4F97-962B-2D78D401781E}"/>
</file>

<file path=customXml/itemProps3.xml><?xml version="1.0" encoding="utf-8"?>
<ds:datastoreItem xmlns:ds="http://schemas.openxmlformats.org/officeDocument/2006/customXml" ds:itemID="{9D1DBCD1-4750-4C45-ACBC-8B74E607831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4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weswaran, Shyam</dc:creator>
  <cp:keywords/>
  <dc:description/>
  <cp:lastModifiedBy>Visweswaran, Shyam</cp:lastModifiedBy>
  <cp:revision>25</cp:revision>
  <dcterms:created xsi:type="dcterms:W3CDTF">2025-04-04T11:23:00Z</dcterms:created>
  <dcterms:modified xsi:type="dcterms:W3CDTF">2025-04-04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46CACC8A6CDA409176641403F0D5C7</vt:lpwstr>
  </property>
</Properties>
</file>